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8A0B3" w14:textId="427CF4DC" w:rsid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b/>
          <w:color w:val="000000" w:themeColor="text1"/>
          <w:w w:val="68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ParagraphStyle2"/>
          <w:rFonts w:ascii="Times New Roman" w:hAnsi="Times New Roman" w:cs="Times New Roman"/>
          <w:b/>
          <w:color w:val="000000" w:themeColor="text1"/>
          <w:w w:val="68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June </w:t>
      </w:r>
      <w:r w:rsidRPr="0080628C">
        <w:rPr>
          <w:rStyle w:val="ParagraphStyle2"/>
          <w:rFonts w:ascii="Times New Roman" w:hAnsi="Times New Roman" w:cs="Times New Roman"/>
          <w:b/>
          <w:color w:val="000000" w:themeColor="text1"/>
          <w:w w:val="68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hoot Scores</w:t>
      </w:r>
    </w:p>
    <w:p w14:paraId="4ECA7E74" w14:textId="4F20F54C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b/>
          <w:color w:val="000000" w:themeColor="text1"/>
          <w:w w:val="68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C99407A" w14:textId="52BAE4C2" w:rsidR="0080628C" w:rsidRPr="0080628C" w:rsidRDefault="00AD188B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 w:rsidR="0080628C"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x Vickery Offhand Shoot-off Winners- Joseph Roy 49-1X, Nathan Conley 49, Morgan Greenlee 47, Adam Eckard 47, Anthony Capriglione 46-1X.</w:t>
      </w:r>
    </w:p>
    <w:p w14:paraId="1E4B8AD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x Vickery Offhand Shoot-off Qualifiers-Class 1-A (60 and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ver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–Joh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ilworth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3-1X, Richard Marsh 43, T. Mingo 41, James Fulmer 40. Class 1-B (60 and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nder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– Morgan Greenlee 47-1X, Adam Eckard 47-1X, Nathan Conley 46-1X, Alan Woeste 46, Doug Dalton 46. Class 1-C (Women) – Shirley Payne 44. Class 1-D (Juniors) - Andy Marsh 46-2X, Lucas Fulmer 16. Class 1-E (70 and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ver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- Richard Stock 44, Robert Richards 30, Robert Riehle 22, Pag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r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5. </w:t>
      </w:r>
    </w:p>
    <w:p w14:paraId="531A6A7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rosley Shoot-off Winners - Tom Swigart 49-3X, Rodney Ingram 49-2X, E Branch Meanley 49-1X, JL Hargis 49-1X, Andy Larson 48-2X.</w:t>
      </w:r>
    </w:p>
    <w:p w14:paraId="37743E7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rosley Shoot-off Qualifiers - Class 1A (60 and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ver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- Mark Donaldson 49-2X, Tom Swigart 49, E Branch Meanley 46, Donald Blazier 46, Bill Bolen 46. Class 1B (60 and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nder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- Joseph Shepherd 50-3X, Colton Fleetwood 49-1X, Eric Doolittle 45, Mitchell Scott Wentzel 44, Michael Payne 44. Class 1C (Women) - Deanna Shepherd 47, Chris Doolittle 45-1X, Deb Bolen 44. Class 1D (Juniors) - Lucas Fulmer 31. Class 1E (70 and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ver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- JL Hargis 49-2X, Rodney Ingram 49, Andy Larson 48, Dick Thorn 47, Ira Thumma 42.   </w:t>
      </w:r>
    </w:p>
    <w:p w14:paraId="018C204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s</w:t>
      </w:r>
    </w:p>
    <w:p w14:paraId="77BF62F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A, Unlimited Rifle Championship- JL Hargis 235-7X, Anthony Capriglione 230-3X, Bill Bolen 229-1X. </w:t>
      </w:r>
    </w:p>
    <w:p w14:paraId="044389E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, Mike Fink 25 Yds. - JL Hargis 46, Todd Ware 44, Anthony Capriglione 44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proofErr w:type="gramEnd"/>
    </w:p>
    <w:p w14:paraId="2E0E138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7, Red Farris (Free Rifle) 50 Yds. - Anthony Capriglione 48-1X, JL Hargis 47-2X, Neil Eddington 46-1X.</w:t>
      </w:r>
    </w:p>
    <w:p w14:paraId="6D10B74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31, Boltz 50 Yds. - JL Hargis 49-3X, Mark Donaldson 49-2X, William Cottrel 49-1X.</w:t>
      </w:r>
    </w:p>
    <w:p w14:paraId="3553FB5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37, Alvin York 50 Yds. - JL Hargis 48-2X, Neil Eddington 48-1X, Mark Donaldson 47-1X.</w:t>
      </w:r>
    </w:p>
    <w:p w14:paraId="71DDABF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7, Walter Cline 100 Yds. - Mark Donaldson 49-1X, Bill Bolen 48-1X, JL Hargis 45.</w:t>
      </w:r>
    </w:p>
    <w:p w14:paraId="601A220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B, Women’s Rifle Championship - Theresa Van Epps 185-5X, Ann Reed 183-2, Sarah Lotts 175-1X.</w:t>
      </w:r>
    </w:p>
    <w:p w14:paraId="6597581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2, Beatrice Schwimmer Women’s 25 Yds. - Theresa Van Epps 48-1X, Sarah Lotts 47, Ann Reed 46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proofErr w:type="gramEnd"/>
    </w:p>
    <w:p w14:paraId="7A1BD22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3, Madonna of the Trails Women’s 25 Yds. - Margaret Millican 42, Theresa Van Epps 42, Ann Reed 42.</w:t>
      </w:r>
    </w:p>
    <w:p w14:paraId="185B2EC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02, Annie Oakley Women’s 50 Yds. - Ann Reed 49-1X, Sarah Lotts 48, Theresa Van Epps 47-2X.</w:t>
      </w:r>
    </w:p>
    <w:p w14:paraId="7D1DD90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03, Barbara Fritchie Women’s 100 Yds. - Theresa Van Epps 48-2X, Ann Reed 46-1X, Sarah Lotts 45.</w:t>
      </w:r>
    </w:p>
    <w:p w14:paraId="7D1B30B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C, Flintlock Bench Championship – Neil Eddington 147-6X, Joseph Shepherd 146-6X, Anthony Capriglione 144-1X.</w:t>
      </w:r>
    </w:p>
    <w:p w14:paraId="1727BFA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70, Claude Turner Memorial 50 Yds. - Richard Repovsch 49-1X, Anthony Capriglione 49, Roy Scott 48-1X.</w:t>
      </w:r>
    </w:p>
    <w:p w14:paraId="6AF0634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71, M.G. Van Way Memorial 50 Yds. - Neil Eddington 49-2X, Joseph Shepherd 49-1X, Roy Scott 48-2X.</w:t>
      </w:r>
    </w:p>
    <w:p w14:paraId="231D6D1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75, Bill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r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Neil Eddington 50-3X, Joseph Shepherd 49-4X, Anthony Capriglione 48.</w:t>
      </w:r>
    </w:p>
    <w:p w14:paraId="3AEDE9B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D, Musket Championship – David Reed 285, James Koch 284-1X, Charlie Bondurant 273.</w:t>
      </w:r>
    </w:p>
    <w:p w14:paraId="542CB2D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50, Marion Adams Memorial 50 Yards Musket - Charlie Bondurant 85, Trey Mullican 83, Larry Kershner 82. </w:t>
      </w:r>
    </w:p>
    <w:p w14:paraId="51D6421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51, Musket 100 Yds. - David Reed 87, Andy Reed 85, Charlie Bondurant 78.</w:t>
      </w:r>
    </w:p>
    <w:p w14:paraId="23B15D1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52, Musket 100 Yds. - James Koch 73, David Reed 57, Andy Marsh 53. </w:t>
      </w:r>
    </w:p>
    <w:p w14:paraId="664D302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53, Musket 200 Yds. - Anthony Capriglione 64, David Reed 59, Charlie Bondurant 58.</w:t>
      </w:r>
    </w:p>
    <w:p w14:paraId="3A3DC24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E, Flintlock Championship – JL Hargis 236-4X, Anthony Capriglione 227-4X, Ernie Clements 57-2X.</w:t>
      </w:r>
    </w:p>
    <w:p w14:paraId="6E5303C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40, John Barsotti 25 Yds. - Scott Mings 46, JL Hargis 45, Anthony Capriglione 43. </w:t>
      </w:r>
    </w:p>
    <w:p w14:paraId="01C47E9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2, Kit Carson - JL Hargis 48-1X, Angie Hagerty 41, Anthony Capriglione 41.</w:t>
      </w:r>
    </w:p>
    <w:p w14:paraId="6A38975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72, 50 Yds. - Anthony Capriglione 48-1X, JL Hargis 47-1X, Ernie Clements 15. </w:t>
      </w:r>
    </w:p>
    <w:p w14:paraId="1813629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73, 50 Yds. - Anthony Capriglione 48-1X, JL Hargis 47-2X.</w:t>
      </w:r>
    </w:p>
    <w:p w14:paraId="3ABB08B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76, 100 Yds. - JL Hargis 49, Anthony Capriglione 47-2X, Ernie Clements 10-1. </w:t>
      </w:r>
    </w:p>
    <w:p w14:paraId="344AFD1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F, Flintlock Offhand Championship – Master – Tim Marsh 181-2X, Ben Hudelson 178-1X, Doug Dalton 178. Expert – Trey Millican 154-1X, Chris Meadows 139-2X, Karl Kosman 139-1X. Sharpshooter – Les Davidson 134-1X, Charlie Bondurant 131, John Thompson 80. Marksman – Richard Stock 116, Michael Moore 108-1X, Russell Nelson 87.</w:t>
      </w:r>
    </w:p>
    <w:p w14:paraId="3BDD6C8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6, 25 Yds. - Tim Marsh 49-2X, T Mingo 48-1X, Doug Dalton 48.</w:t>
      </w:r>
    </w:p>
    <w:p w14:paraId="3899177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3, B.L. Compton Memorial - Tim Marsh 44, Ben Hudelson 43, William Wheelock 41.</w:t>
      </w:r>
    </w:p>
    <w:p w14:paraId="6426E2D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4, William Buchele - Morgan Greenlee 48, Tim Marsh 47, Doug Dalton 47.</w:t>
      </w:r>
    </w:p>
    <w:p w14:paraId="42D9101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5, Lew Wetzel - Ben Hudelson 43, Doug Dalton 43, Tim Marsh 41.</w:t>
      </w:r>
    </w:p>
    <w:p w14:paraId="1C4A64B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Aggregate G, Junior Rifle Championship – Andy Marsh 137-4X, Lucas Fulmer 107-1X, Mason Thornburg 67-1X.</w:t>
      </w:r>
    </w:p>
    <w:p w14:paraId="6D05D88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82, 25 Yds. - Andy Marsh 49-1X, Sarah Mings 47-1X, Mason Thornburg 35-1X.</w:t>
      </w:r>
    </w:p>
    <w:p w14:paraId="14519BE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10, Betty Zane - Lucas Fulmer 46-1X, Andy Marsh 45-2X, Mason Thornburg 22.</w:t>
      </w:r>
    </w:p>
    <w:p w14:paraId="19D6980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12, 50 Yds. - Andy Marsh 43-1X, Lucas Fulmer 31, Mason Thornburg 10.</w:t>
      </w:r>
    </w:p>
    <w:p w14:paraId="589222D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4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H, 25 Yard Offhand Championship- Master – Tim Marsh 190-5X, Leo Holmes 190-5X, Joseph Roy 187-2X. Expert – Scott Mings 185-2X, Elmer Swank 178-1X, Trey Millican 165. Sharpshooter – Les Davidson 166, Robert Richards 155, Dale Less 148. Marksman – William Eckard 154, Russell Haley 144, Richard Stock 142.</w:t>
      </w:r>
    </w:p>
    <w:p w14:paraId="794FB96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2, Nathan Hale - Tim Marsh 48-1X, Leo Holmes 48, Todd Ware 47-1X.</w:t>
      </w:r>
    </w:p>
    <w:p w14:paraId="02892ED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3, Friendship Trophy - Joseph Roy 47-1X, Alan Woeste 47, Leo Holmes 46-2X.</w:t>
      </w:r>
    </w:p>
    <w:p w14:paraId="63D7AAD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4, The Frontiersman - Scott Mings 49-1X, Morgan Greenlee 48-1X, Tim Marsh 47-1X.</w:t>
      </w:r>
    </w:p>
    <w:p w14:paraId="63C158F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, Jim Henderson Memorial - Tim Marsh 49-2X, Leo Holmes 49-2X, Todd Ware 48.</w:t>
      </w:r>
    </w:p>
    <w:p w14:paraId="0B7FC7D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I, Long Range Slug Gun Championship – Kevin Warner 295-11X, Todd Fisk 256-1X.</w:t>
      </w:r>
    </w:p>
    <w:p w14:paraId="4021519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90, 300 Yds. - James Lemon 99-4X, Kevin Warner 97-2X, Wayne Wadlington 95.</w:t>
      </w:r>
    </w:p>
    <w:p w14:paraId="59444F0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88, 400 Yds. - Kevin Warner 100-5X, James Lemon 97-4X, Todd Fisk 90-1X.</w:t>
      </w:r>
    </w:p>
    <w:p w14:paraId="2C9856F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89, 500 Yds. - Kevin Warner 98-4X, Todd Fisk 72.</w:t>
      </w:r>
    </w:p>
    <w:p w14:paraId="6B4E48D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J, Phil Orem Memorial Slug Gun Championship- James Lemon 349-21X, Kevin Warner 347-18X, Mark Barnhill 346-21X. </w:t>
      </w:r>
    </w:p>
    <w:p w14:paraId="354DD9B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80, Boss Johnston - Kevin Warner 50-4X, RK Scott 50-4X, E. Branch Meanley 50-4X. </w:t>
      </w:r>
    </w:p>
    <w:p w14:paraId="06A536F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81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eidn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- Kevin Warner 100-8X, Michael Policy 100-7X, Don Warner 100-7X. </w:t>
      </w:r>
    </w:p>
    <w:p w14:paraId="0B3974A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85, H.V. Perry- Michele Meanley 100-10X, James Lemon 100-9X, Mark Barnhill 100-8X.</w:t>
      </w:r>
    </w:p>
    <w:p w14:paraId="363CC78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86, Ladow Johnston - Don Warner 99-5X, James Lemon 99-3X, Kevin Warner 97-3X. </w:t>
      </w:r>
    </w:p>
    <w:p w14:paraId="54BEEA2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K, Women’s Offhand Championship- Theresa Van Epps 168-4X, Sarah Lotts 164-3X, Shirley Payne 164-2X.</w:t>
      </w:r>
    </w:p>
    <w:p w14:paraId="3B2A5DF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0, Laura Brooks Memorial - Theresa Van Epps 48-3X, Shannon Lewis 45-1X, Sarah Lotts 45.</w:t>
      </w:r>
    </w:p>
    <w:p w14:paraId="6362DD1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4, 25 Yds. - Shannon Lewis 50-1X, Sarah Lotts 49-3X, Shirley Payne 49-1X.</w:t>
      </w:r>
    </w:p>
    <w:p w14:paraId="62C87C7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70, Berta Turner (Free Rifle) - Shannon Lewis 45, Sarah Lotts 45, Theresa Van Epps 43-1X. </w:t>
      </w:r>
    </w:p>
    <w:p w14:paraId="405BDB8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1, 50 Yds. - Shirley Payne 38, Theresa Van Epps 30, Sarah Lotts 25.</w:t>
      </w:r>
    </w:p>
    <w:p w14:paraId="1F011B3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L, 100 Yard Bench Championship- Robert Dickson 98-5X, Bill Bolen 97-4X, Fred Lotts 97-1X.</w:t>
      </w:r>
    </w:p>
    <w:p w14:paraId="087DD2A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55, 100 Yds. - Robert Dickson 50-4X, Bill Bolen 49-3X, Michael Payne 49-1X. </w:t>
      </w:r>
    </w:p>
    <w:p w14:paraId="5E079AC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6, 100 Yds. - Fred Lotts 49-1X, Mark Donaldson 49, Bill Bolen 48-1X.</w:t>
      </w:r>
    </w:p>
    <w:p w14:paraId="64C88D2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M, Roundball Bench Championship- Neil Eddington 243-5X, Bill Bolen 240-4X, Dick Thorn 235-4X.</w:t>
      </w:r>
    </w:p>
    <w:p w14:paraId="7CDC872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30, Charley Ruark Memorial - Robert Dickson 49-3X, David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anderbo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7-1X, Kevin Arbogast 47-1X. </w:t>
      </w:r>
    </w:p>
    <w:p w14:paraId="3339EFE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36, Harry Plummer Memorial - E. Branch Meanley 50-4X, Rodney Ingram 50-3X, Dick Thorn 49-2X.</w:t>
      </w:r>
    </w:p>
    <w:p w14:paraId="50B48FB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50, Ned Roberts - Neil Eddington 50-2X, Bill Bolen 49-2X, Dick Thorn 48-2X. </w:t>
      </w:r>
    </w:p>
    <w:p w14:paraId="39FB08F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4, Joe Kindig - Robert Dickson 49-4X, Neil Eddington 49-2X, Joseph Shepherd 49-2X.</w:t>
      </w:r>
    </w:p>
    <w:p w14:paraId="6E930A1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60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orning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- Bill Bolen 48, Neil Eddington 48, Mark Donaldson 47.</w:t>
      </w:r>
    </w:p>
    <w:p w14:paraId="19F7474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N, Women’s Buffalo Championship- Theresa Van Epps 136-2X, Jessica Marshall 124-2X, Mary Amelia Taylor 118.</w:t>
      </w:r>
    </w:p>
    <w:p w14:paraId="3E768C1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454, 50 Yds. - Theresa Van Epps 48-1, Jessica Marshall 47-2X, Mary Amelia Taylor 36. </w:t>
      </w:r>
    </w:p>
    <w:p w14:paraId="64E84C2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55, 50 Yds. - Mary Amelia Taylor 42, Theresa Van Epps 41, Jessica Marshall 39.</w:t>
      </w:r>
    </w:p>
    <w:p w14:paraId="3EBD73A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56, 100 Yds. - Theresa Van Epps 47-1X, Mary Amelia Taylor40, Jessica Marshall 38.</w:t>
      </w:r>
    </w:p>
    <w:p w14:paraId="050B2D4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O, Traditional Offhand Hunting Rifle Championship- Master – Joseph Roy 182-1X, Tim Marsh 180-1X, Nathan Conley 177-1X. Expert – Trey Millican 142-1X, Elmer Swank 139. Sharpshooter – Robert Richards 148-1X, John Thompson 118, Gary Eldridge 113-2X. Marksman – Russell Haley 136-1X, Adam Meadows 122, Scott Kosman 121.</w:t>
      </w:r>
    </w:p>
    <w:p w14:paraId="18D3F10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4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90, 25 Yds. -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4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m Marsh 47-1X, Joseph Roy 47, Leo Holmes 47.</w:t>
      </w:r>
    </w:p>
    <w:p w14:paraId="15D362C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1, 50 Yds. - Joseph Roy 49-1X, Leo Holmes 48-3X, Adam Eckard 48-2X.</w:t>
      </w:r>
    </w:p>
    <w:p w14:paraId="69814B1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5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92, 50 Yds. -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5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Joseph Roy 46, Nathan Conley 46, Tim Marsh 42. </w:t>
      </w:r>
    </w:p>
    <w:p w14:paraId="202A0F7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93, 100 Yds. -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4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m Marsh 45, Todd Ware 42, Nathan Conley 42.</w:t>
      </w:r>
    </w:p>
    <w:p w14:paraId="08A1045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R, Susan Johnston Memorial Championship- Kevin Arbogast 199-8X, Bill Bolen 198-6X, Brian Williams 198-5X.</w:t>
      </w:r>
    </w:p>
    <w:p w14:paraId="2430D7A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35, Elmer Herman Memorial - Neil Eddington 50-3X, E. Branch Meanley 50-2X, Kevin Arbogast 50-2X. </w:t>
      </w:r>
    </w:p>
    <w:p w14:paraId="00CDC4D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Match 138, Ben Mellor - Brian Williams 50-2X, Mark Donaldson 50-2X, Kevin Arbogast 50.</w:t>
      </w:r>
    </w:p>
    <w:p w14:paraId="71041A4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2, 100 Yds. - Kevin Arbogast 50-4, Fred Lotts 50-2, Bill Bolen 50-2.</w:t>
      </w:r>
    </w:p>
    <w:p w14:paraId="45720BC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3, The Whitworth - Neil Eddington 50-3X, Brian Williams 50-2X, Bill Bolen 50-1X.</w:t>
      </w:r>
    </w:p>
    <w:p w14:paraId="433A0CB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S, 60 and Over Offhand Championship- Lowell Crane 176-3X, Steve Chapman 168-3X, Bill Millican 167-1X.</w:t>
      </w:r>
    </w:p>
    <w:p w14:paraId="25075A6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1, 25 Yds. - Lowell Crane 47-1X, Steve Chapman 46-1X, Larry Hand 46-1X. </w:t>
      </w:r>
    </w:p>
    <w:p w14:paraId="262497B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2, 50 Yds. - Larry Hand 48-1X, Steve Chapman 47-1X, Joh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ilworth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7-1X.</w:t>
      </w:r>
    </w:p>
    <w:p w14:paraId="64DCD69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6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8, 50 Yds. -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6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ill Millican 42, Lowell Crane 42, Leo Holmes 41.</w:t>
      </w:r>
    </w:p>
    <w:p w14:paraId="0722396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8, 100 Yds. - Lowell Crane 42, Bill Millican 40-1X, Larry Hand 38.</w:t>
      </w:r>
    </w:p>
    <w:p w14:paraId="4700DB4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T, Junior Offhand Aggregate- Andy Marsh 96-3X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nre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antrell 90-1X, Sarah Mings 85-1X.</w:t>
      </w:r>
    </w:p>
    <w:p w14:paraId="06E8980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80, 25 Yds. - Andy Marsh 48-2X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nre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antrell 45, Sarah Mings 42. </w:t>
      </w:r>
    </w:p>
    <w:p w14:paraId="241DBDC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81, 25 Yds. - Andy Marsh 48-1X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nre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antrell 45-1X, Sarah Mings 43-1X.</w:t>
      </w:r>
    </w:p>
    <w:p w14:paraId="2405743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U, Charlie Haffner Hunting Championship – Master – Ben Hudelson 253-2X, Joseph Roy 240-3X, Larry Hand 224-1X. Expert – Trey Millican 195-1X, Karl Kosman 186-1X, Chris Meadows 176-2X. Sharpshooter – Gary Eldridge 195, John Klingler 184, Robert Richards 141. Marksman – Jesse Vermillion 202-1X, Frank Randall 161-2X, Scott Kosman 158-1X.</w:t>
      </w:r>
    </w:p>
    <w:p w14:paraId="00478F4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6, 25 Yd. Squirrel - Adam Eckard 49, Jesse Vermillion 48, Ben Hudelson 44. </w:t>
      </w:r>
    </w:p>
    <w:p w14:paraId="544FC2C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7, 25 Yd. Crow - Joseph Roy 47-3X, Chris Hudelson 47, Trey Millican 46-1X. </w:t>
      </w:r>
    </w:p>
    <w:p w14:paraId="12F0F49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8, 25 Yd. Combination - Ben Hudelson 48-1X, Todd Ware 48-1X, Adam Eckard 46-1X. </w:t>
      </w:r>
    </w:p>
    <w:p w14:paraId="40E3021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5, 50 Yd. Fox - Todd Ware 45-1X, Scott Kosman 43-1X, Larry Hand 41.</w:t>
      </w:r>
    </w:p>
    <w:p w14:paraId="5FD50F8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6, 50 Yd. Groundhog - Joseph Roy 45, Adam Eckard 43, Ben Hudelson 42.</w:t>
      </w:r>
    </w:p>
    <w:p w14:paraId="0BC113E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3, 100 Yd. Buffalo - Ben Hudelson 36, Larry Hand 33, Joseph Roy 30. </w:t>
      </w:r>
    </w:p>
    <w:p w14:paraId="092502F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WU, Women’s Charlie Haffner Hunting Championship- Master – Shannon Lewis 229-1X. Expert – Shirley Payne 160-1X, Margaret Millican 156-2X. Sharpshooter – Ann Reed 171-1X, Kathy Klingler 129.</w:t>
      </w:r>
    </w:p>
    <w:p w14:paraId="6BEFC89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, 25 Yd. Squirrel - Shannon Lewis 46, Ann Reed 45, Margaret Millican 28-1X.</w:t>
      </w:r>
    </w:p>
    <w:p w14:paraId="68EE792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5, 25 Yd. Crow - Ann Reed 44-1X, Shirley Payne 44, Shannon Lewis 44. </w:t>
      </w:r>
    </w:p>
    <w:p w14:paraId="1FA9DD0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, 25 Yd. Combination - Shannon Lewis 46, Ann Reed 39, Shirley Payne 35-1X. </w:t>
      </w:r>
    </w:p>
    <w:p w14:paraId="5290260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9, Marni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cClausland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morial Match 50 Yd. Fox - Kathy Klingler 40, Shannon Lewis 27-1X, Shirley Payne 19.</w:t>
      </w:r>
    </w:p>
    <w:p w14:paraId="7F10FE3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8, 50 Yd. Groundhog - Ann Reed 43, Margaret Millican 34, Kathy Klingler 33.</w:t>
      </w:r>
    </w:p>
    <w:p w14:paraId="49F56BF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9, 100 Yd. Buffalo - Shannon Lewis 41, Margaret Millican 21, Shirley Payne 18.</w:t>
      </w:r>
    </w:p>
    <w:p w14:paraId="673C5A8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V, Round Ball Bench/Any Sight Championship- Mark Donaldson 145-5X, Neil Eddington 143-3X, Bill Bolen 142-4.</w:t>
      </w:r>
    </w:p>
    <w:p w14:paraId="11696E1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40, 50 Yds. - Robert Dickson 50-1X, Dick Thorn 50-1X, David Bruyneel 49-3X. </w:t>
      </w:r>
    </w:p>
    <w:p w14:paraId="14B1570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59, 100 Yds. - Neil Eddington 49-2X, Mark Donaldson 48-1X, Bill Bolen 48-1X. </w:t>
      </w:r>
    </w:p>
    <w:p w14:paraId="726465E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65, 200 Yds. - Mark Donaldson 48-3X, Neil Eddington 48-1X, Bill Bolen 47-2X. </w:t>
      </w:r>
    </w:p>
    <w:p w14:paraId="10A56DB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X, Don Davis Memorial Buffalo Championship- William Wheelock 173-1X, Tim Taylor 173, Mary Amelia Taylor 172. </w:t>
      </w:r>
    </w:p>
    <w:p w14:paraId="356FAF0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50, Bill Cody - Thomas Goden 44-1X, Tim Taylor 44, Mary Amelia Taylor 43.</w:t>
      </w:r>
    </w:p>
    <w:p w14:paraId="189A37F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51, 100 Yds. - Tim Taylor 43, William Wheelock 43, Mary Amelia Taylor 42.</w:t>
      </w:r>
    </w:p>
    <w:p w14:paraId="6F62072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452, 50 Yds. - Tim Taylor 46, Mary Amelia Taylor 45, William Wheelock 43. </w:t>
      </w:r>
    </w:p>
    <w:p w14:paraId="1EBA1A4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53, 100 Yds - William Wheelock 45-1X, Mary Amelia Taylor 42, Tim Taylor 40.</w:t>
      </w:r>
    </w:p>
    <w:p w14:paraId="648EA97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Y, Smoothbore Championship- Doug Dalton 161-2X, Robert Means 155, James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27.</w:t>
      </w:r>
    </w:p>
    <w:p w14:paraId="5009649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05, 25 Yds. - Robert Means 39, James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37, Fred Lotts 37.</w:t>
      </w:r>
    </w:p>
    <w:p w14:paraId="1364236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06, 25 Yds. - Doug Dalton 48-1X, Robert Means 41, James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38.</w:t>
      </w:r>
    </w:p>
    <w:p w14:paraId="03AF3BF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7, 50 Yds. - Doug Dalton 43-1X, Robert Means 39, Fred Lotts 26.</w:t>
      </w:r>
    </w:p>
    <w:p w14:paraId="749CAE9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08, 100 Yds. - Doug Dalton 39, Robert Means 36, Fred Lotts 31. </w:t>
      </w:r>
    </w:p>
    <w:p w14:paraId="39E2258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Z, Unlimited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nghunt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hampionship – Morgan Greenlee 174-1X, Adam Eckard 112, Russell Nelson 102. </w:t>
      </w:r>
    </w:p>
    <w:p w14:paraId="33C77EA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25, 25 Yds. - Morgan Greenlee 50-1X, Russell Nelson 46, Adam Eckard 31.</w:t>
      </w:r>
    </w:p>
    <w:p w14:paraId="0752536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26, 50 Yds. - Morgan Greenlee 46, Russell Haley 40, Adam Eckard 30. </w:t>
      </w:r>
    </w:p>
    <w:p w14:paraId="7C56CA5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27, 50 Yds. - Morgan Greenlee 41, Russell Nelson 33, Adam Eckard 26. </w:t>
      </w:r>
    </w:p>
    <w:p w14:paraId="289C8A3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Match 128, 100 Yds. - Morgan Greenlee 37, Adam Eckard 25, David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alupowski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5.</w:t>
      </w:r>
    </w:p>
    <w:p w14:paraId="186E9B4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BB, Traditional Offhand Flint Hunting Rifle Championship- Master – Tim Marsh 181-2X, Ben Hudelson 171, Larry Hand 160-1X. Expert – Karl Kosman 144-1X. Sharpshooter – John Thompson 130-1X, Gerald McVay 123, Robert Riehle 118. Marksman – Frank Randall 142, Richard Stock 107-1X, David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alupowski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61. </w:t>
      </w:r>
    </w:p>
    <w:p w14:paraId="6647909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0, 25 Yds. - Tim Marsh 47-2X, Ben Hudelson 45, Jim Burnett 45.</w:t>
      </w:r>
    </w:p>
    <w:p w14:paraId="6283BC1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1, 50 Yds. - Tim Marsh 47, Ben Hudelson 47, Larry Hand 47.</w:t>
      </w:r>
    </w:p>
    <w:p w14:paraId="72D47FA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2, 50 Yds. - Tim Marsh 44, T Mingo 43, Ben Hudelson 38.</w:t>
      </w:r>
    </w:p>
    <w:p w14:paraId="5D31D85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3, 100 Yds. - Tim Marsh 43, Ben Hudelson 41, Richard Marsh 40.</w:t>
      </w:r>
    </w:p>
    <w:p w14:paraId="5C45AE7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CC, Women’s Bench Championship- Sarah Lotts 147-5X, Michele Meanley 146-3X, Ann Reed 146-3X. </w:t>
      </w:r>
    </w:p>
    <w:p w14:paraId="7842E6C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00, 50 Yds. - Deanna Shepherd 49-2X, Ann Reed 49-2X, Mary Amelia Taylor 49. </w:t>
      </w:r>
    </w:p>
    <w:p w14:paraId="399CD23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01, 50 Yds. - Sarah Lotts 50-1X, Michele Meanley 49-2X, Deb Bolen 49.</w:t>
      </w:r>
    </w:p>
    <w:p w14:paraId="503A359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06, 100 Yds. - Sarah Lotts 49-3X, Ann Reed 49, Michele Meanley 48-1X. </w:t>
      </w:r>
    </w:p>
    <w:p w14:paraId="6425D97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DD, Tom Schiffer Schuetzen Championship- Lowell Crane 475, Larry Hand 426, William Wheelock 394.</w:t>
      </w:r>
    </w:p>
    <w:p w14:paraId="1B1553C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14, 100 Yds. - William Wheelock 224, Lowell Crane 222, Larry Hand 207.</w:t>
      </w:r>
    </w:p>
    <w:p w14:paraId="1C3B91B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15, 200 Yds. - Lowell Crane 172, Larry Hand 147, William Wheelock 130.</w:t>
      </w:r>
    </w:p>
    <w:p w14:paraId="345221E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16, 200 Yds. - Lowell Crane 81, Larry Hand 72, William Wheelock 40. </w:t>
      </w:r>
    </w:p>
    <w:p w14:paraId="4DEC520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EE, Husband &amp; Wife Championship- Joseph &amp; Deanna Shepherd 272-5X.</w:t>
      </w:r>
    </w:p>
    <w:p w14:paraId="7E136A3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10, 25 Yds. - Joseph &amp; Deanna Shepherd 85-2X, Michael &amp; Shirley Payne 43, Stanley &amp; Ann Reed 43. </w:t>
      </w:r>
    </w:p>
    <w:p w14:paraId="49DFEA5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30, Williamson Husband &amp; Wife - Joseph &amp; Deanna Shepherd 99-3X, Eric &amp; Chris Doolittle 94-2X, Stanley &amp; Ann Reed 92. </w:t>
      </w:r>
    </w:p>
    <w:p w14:paraId="2E2D3A4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60, 50 Yds. - Joseph &amp; Deanna Shepherd 88.</w:t>
      </w:r>
    </w:p>
    <w:p w14:paraId="1822BF7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FF, Offhand Championship- Master – Nathan Conley 185-5X, Joseph Roy 180-3X, Anthony Capriglione 173-4X. Expert – Elmer Swank 152, Trey Millican 141-2X. Sharpshooter – Gary Eldridge 130-1X, Robert Richards 125, Robert Riehle 96. Marksman – Russell Haley 140-1X, Richard Stock 129, Scott Kosman 123. </w:t>
      </w:r>
    </w:p>
    <w:p w14:paraId="08181F1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8, 25 Yds. - Nathan Conley 48-1X, Ben Hudelson 48-1X, Joseph Roy 47-1X.</w:t>
      </w:r>
    </w:p>
    <w:p w14:paraId="206E37B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0, Simon Kenton - Nathan Conley 46, Todd Ware 41-1X, Elmer Swank 41.</w:t>
      </w:r>
    </w:p>
    <w:p w14:paraId="3F5BFFF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9, 50 Yds. - Nathan Conley 49-3X, Joseph Roy 49-2X, Anthony Capriglione 49-2X. </w:t>
      </w:r>
    </w:p>
    <w:p w14:paraId="4778293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0, John Mench - Joseph Roy 44, Nathan Conley 42-1X, Richard Marsh 41. </w:t>
      </w:r>
    </w:p>
    <w:p w14:paraId="67D2AF9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7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GG, A.M.S. Offhand Aggregate- Master – Tim Marsh 173, Larry Hand 172-2X, Joseph Roy 172-2X. Expert – Matt Crum 176, Elmer Swank 159, Trey Millican 143-1X. Sharpshooter – Gary Eldridge 113, Robert Riehle 93. Marksman – Russell Haley 117-1X. </w:t>
      </w:r>
    </w:p>
    <w:p w14:paraId="18A7616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0, 25 Yds. - Adam Eckard 47-1X, Matt Crum 47, Richard Marsh 47. </w:t>
      </w:r>
    </w:p>
    <w:p w14:paraId="685006E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3, 50 Yds. - Anthony Capriglione 45, Matt Crum 41, Larry Hand 41. </w:t>
      </w:r>
    </w:p>
    <w:p w14:paraId="6124BF8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4, 50 Yds. - Todd Ware 48-1X, Joseph Roy 48-1X, Nathan Conley 48.</w:t>
      </w:r>
    </w:p>
    <w:p w14:paraId="59D3829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2, 100 Yds. - Larry Hand 43-1X, Matt Crum 42, Tim Marsh 42.</w:t>
      </w:r>
    </w:p>
    <w:p w14:paraId="2244D23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HH, Intermediate Offhand Aggregate- Andy Marsh 126-1X, Adam Meadows 119, Jesse Vermillion 108-1X.</w:t>
      </w:r>
    </w:p>
    <w:p w14:paraId="4540494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85, 25 Yds. - Andy Marsh 46-1X, Jesse Vermillion 45, Caleb Weaver 43. </w:t>
      </w:r>
    </w:p>
    <w:p w14:paraId="4E486B2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86, 50 Yds. - Andy Marsh 43, Adam Meadows 42, James Weissmann 40.</w:t>
      </w:r>
    </w:p>
    <w:p w14:paraId="4B43BE1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87, 100 Yds. - Adam Meadows 38, Andy Marsh 37, James Weissmann 31. </w:t>
      </w:r>
    </w:p>
    <w:p w14:paraId="00E13D8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II, Lee Good Memorial Chunk Gun Championship – Joel Gard 4.5730, Dawn Swigart 4.9860, Seth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onning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6.4010. </w:t>
      </w:r>
    </w:p>
    <w:p w14:paraId="5C02E39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42, Chunk Gun - Joel Gard 1.430, Tom Swigart 1.887, Dawn Swigart 2.536.</w:t>
      </w:r>
    </w:p>
    <w:p w14:paraId="75E33AB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43, Chunk Gun - Pag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r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.528, Dawn Swigart 2.450, Seth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onning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.734.</w:t>
      </w:r>
    </w:p>
    <w:p w14:paraId="294FFEE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JJ, Sighted Smoothbore Championship- Richard Marsh 181, Doug Dalton 169-2X, Fred Lotts 159.</w:t>
      </w:r>
    </w:p>
    <w:p w14:paraId="7CF3CDE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, 25 Yds. - Richard Marsh 46, Doug Dalton 43, Fred Lotts 37.</w:t>
      </w:r>
    </w:p>
    <w:p w14:paraId="302EB77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5, 25 Yds. - Doug Dalton 48-2X, Richard Marsh 48, Fred Lotts 47.</w:t>
      </w:r>
    </w:p>
    <w:p w14:paraId="0B40173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6, 50 Yds. - Richard Marsh 46, Fred Lotts 41, Doug Dalton 40.</w:t>
      </w:r>
    </w:p>
    <w:p w14:paraId="34C8209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7, 100 Yds. - Richard Marsh 41, Doug Dalton 38, Fred Lotts 34. </w:t>
      </w:r>
    </w:p>
    <w:p w14:paraId="7C96A80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KK, One Gun Championship- JL Hargis 216, Todd Ware 211-2X. </w:t>
      </w:r>
    </w:p>
    <w:p w14:paraId="3AB9F63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Match 7, One Gun - Todd Ware 48-1X, JL Hargis 43. </w:t>
      </w:r>
    </w:p>
    <w:p w14:paraId="0B270FE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1, Al Deutschman Memorial - JL Hargis 47, Todd Ware 47.</w:t>
      </w:r>
    </w:p>
    <w:p w14:paraId="749A7AD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, Tom Pike - Todd Ware 40, JL Hargis 36.</w:t>
      </w:r>
    </w:p>
    <w:p w14:paraId="65678D7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33, Bull Ramsey Memorial - Todd Ware 35, JL Hargis 43. </w:t>
      </w:r>
    </w:p>
    <w:p w14:paraId="50AA850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51, Roland Harper - JL Hargis 47, David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anderbo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2, Todd Ware 41-1X.</w:t>
      </w:r>
    </w:p>
    <w:p w14:paraId="38BDB72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LL, Traditional Offhand Hunting Rifl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onjacket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Master – Morgan Greenlee – 181-2X, Leo Holmes 180-2X, Adam Eckard 168. Expert – Clarence Funneman 143, Elmer Swank 142. Sharpshooter – Robert Richards 128, Alan Deters 112-1X, Robert Riehle 94. Marksman – Robert Hatfield 142-1X, David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Kraush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26, Russell Haley 123. </w:t>
      </w:r>
    </w:p>
    <w:p w14:paraId="6129398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54, 25 Yd. 6-Bull - Morgan Greenlee 47-1X, Leo Holmes 46, Nathan Conley 46.</w:t>
      </w:r>
    </w:p>
    <w:p w14:paraId="0591A7E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55, 50 Yd. 100 Yd. - Leo Holmes 48-1X, Nathan Conley 48, Adam Eckard 46. </w:t>
      </w:r>
    </w:p>
    <w:p w14:paraId="3FE2D59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56, 50 Yd. 6-Bull - Morgan Greenlee 46-1X, Leo Holmes 45-1X, Joseph Roy 43.</w:t>
      </w:r>
    </w:p>
    <w:p w14:paraId="7C28835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57, 100 Yd. 100 Yd. Target - Morgan Greenlee 42, Leo Holmes 41, Alan Woeste 40-1X.</w:t>
      </w:r>
    </w:p>
    <w:p w14:paraId="394405D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MM, Traditional Offhand Flint Hunting Rifl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onjacket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- Master - Morgan Greenlee 180-3X, Joh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ilworth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65, Tim Foster 148-3X. Expert – Trey Millican 156-1X, James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39. Sharpshooter – Robert Riehle 97. Marksman - Robert Hatfield 149-1X, Dave Trittschuh 129-1X, Richard Stock 126. </w:t>
      </w:r>
    </w:p>
    <w:p w14:paraId="019FC89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94, 25 Yd. 6-Bull - Morgan Greenlee 49-1X, Joh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ilworth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5, Tim Foster 44-2X. </w:t>
      </w:r>
    </w:p>
    <w:p w14:paraId="69E016E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95, 50 Yd. 100 Yd. Target - Morgan Greenlee 49-2X, Tim Foster 44, Joh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ilworth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4.</w:t>
      </w:r>
    </w:p>
    <w:p w14:paraId="54DAD2D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96, 50 Yd. 6-Bull Target - Morgan Greenlee 44, Trey Millican 42, Joh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ilworth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1. </w:t>
      </w:r>
    </w:p>
    <w:p w14:paraId="69D849C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97, 100 Yd. 100 Yd. Target - Morgan Greenlee 38, Joh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ilworth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35, James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34.</w:t>
      </w:r>
    </w:p>
    <w:p w14:paraId="2992CA1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NN, Sub-Junior Aggregate- Ryder Coffman 121-2X, Briley Williams 110-1X, Jeremiah Nunn 98.</w:t>
      </w:r>
    </w:p>
    <w:p w14:paraId="7F6048D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6, 25 Yds. - Ryder Coffman 45, Briley Williams 43, Jeremiah Nunn 42.</w:t>
      </w:r>
    </w:p>
    <w:p w14:paraId="2BD77AE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7, 25 Yds. - Ryder Coffman 45-2X, Briley Williams 41-1X, Elijah Hoffman 34-2X.</w:t>
      </w:r>
    </w:p>
    <w:p w14:paraId="0492FA9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21, 50 Yds. - Zoey Myers 45, Ryder Coffman 31, Jeremiah Nunn 26.</w:t>
      </w:r>
    </w:p>
    <w:p w14:paraId="15A514D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OO, Long Range Silhouette Championship- Raymond Hopkins 194.</w:t>
      </w:r>
    </w:p>
    <w:p w14:paraId="791CE0E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7, William A. Roberts, Jr. Mini Creedmoor - Raymond Hopkins 69.</w:t>
      </w:r>
    </w:p>
    <w:p w14:paraId="63ED009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8, Raymond Hopkins 85.</w:t>
      </w:r>
    </w:p>
    <w:p w14:paraId="163C98A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9, Raymond Hopkins 40.</w:t>
      </w:r>
    </w:p>
    <w:p w14:paraId="2DB99C9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RR, Flint Buffalo Championship – Tim Taylor 184-2X, Angie Hagerty 149.</w:t>
      </w:r>
    </w:p>
    <w:p w14:paraId="44B9C0E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65, 50 Yds. - Tim Taylor 48, Angie Hagerty 43, Peter Sheets 34.</w:t>
      </w:r>
    </w:p>
    <w:p w14:paraId="252A022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66, 100 Yds. - Tim Taylor 46, Angie Hagerty 34.</w:t>
      </w:r>
    </w:p>
    <w:p w14:paraId="57A29B9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67, 50 Yds. - Tim Taylor 46, Angie Hagerty 40.</w:t>
      </w:r>
    </w:p>
    <w:p w14:paraId="1438CE5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468, 100 Yds. - Tim Taylor 44-2X, Angie Hagerty 32. </w:t>
      </w:r>
    </w:p>
    <w:p w14:paraId="6251E16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SS, Light Bench Championship- Tim Taylor 185-1X, Joseph Shepherd 183-2X, Rodney Ingram 183. </w:t>
      </w:r>
    </w:p>
    <w:p w14:paraId="7A415D3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41, 50 Yds. - David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anderbo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8-1X, Peter Sheets 48-1X, Timothy Flaim 47-2X.</w:t>
      </w:r>
    </w:p>
    <w:p w14:paraId="38A32D8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42, 50 Yds. - Kevin Arbogast 47-1X, Tim Taylor 47, Joseph Shepherd 47.</w:t>
      </w:r>
    </w:p>
    <w:p w14:paraId="67156BD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2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43, 100 Yds. - Peter Sheets 48, Tim Taylor 46-1X, Matt Crum 46.</w:t>
      </w:r>
    </w:p>
    <w:p w14:paraId="3BD6862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44, 100 Yds. - Rodney Ingram 46, David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anderbo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5-1X, Tim Taylor 45.</w:t>
      </w:r>
    </w:p>
    <w:p w14:paraId="2FE61DE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TT, Intermediate One Rifle Championship- Andy Marsh 170, Clayton Ware 168-1X, Jesse Vermillion 153. </w:t>
      </w:r>
    </w:p>
    <w:p w14:paraId="2A14F6B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83, 25 Yds. - Andy Marsh 45, James Weissmann 44, Jesse Vermillion 42.</w:t>
      </w:r>
    </w:p>
    <w:p w14:paraId="01488F6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84, 50 Yds. - James Weissmann 44, Andy Marsh 43, Clayton Ware 40.</w:t>
      </w:r>
    </w:p>
    <w:p w14:paraId="57B18D7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13, 50 Yds. - Clayton Ware 44, Andy Marsh 43, Jesse Vermillion 40.</w:t>
      </w:r>
    </w:p>
    <w:p w14:paraId="518C4F5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14, 100 Yds. - Clayton Ware 47-1X, Andy Marsh 39, Jamie Thomas 35.</w:t>
      </w:r>
    </w:p>
    <w:p w14:paraId="0ECD9F3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UU, 70 &amp; Over Clark Frazier Offhand Championship – Larry Hand 174-2X, Leo Holmes 165-1X, Butch Trahan 161. </w:t>
      </w:r>
    </w:p>
    <w:p w14:paraId="0162DC0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5, 25 Yds. - Leo Holmes 47-1X, Larry Hand 47, Butch Trahan 46. </w:t>
      </w:r>
    </w:p>
    <w:p w14:paraId="48A09FF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6, 50 Yds. - Larry Hand 48, Elmer Swank 47-2X, Bill Millican 45.</w:t>
      </w:r>
    </w:p>
    <w:p w14:paraId="5526686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7, 50 Yds. - Larry Hand 43-1X, Elmer Swank 37, Bill Millican 36.</w:t>
      </w:r>
    </w:p>
    <w:p w14:paraId="3D80254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8, 100 Yds. - Butch Trahan 42, Leo Holmes 41, William McGinnis 38.</w:t>
      </w:r>
    </w:p>
    <w:p w14:paraId="7822601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Aggregate VV, Women’s Offhand Championship- Master – Sarah Lotts 159. Expert – Shirley Payne 159, Margaret Millican 156, Theresa Van Epps 140-1X. Sharpshooter – Kathy Klingler 111. Marksman – Angie Hagerty 136. </w:t>
      </w:r>
    </w:p>
    <w:p w14:paraId="59CE448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9, 25 Yds. - Sarah Lotts 46, Theresa Van Epps 45, Shirley Payne 44. </w:t>
      </w:r>
    </w:p>
    <w:p w14:paraId="5926C80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58, 50 Yds. - Theresa Van Epps 44, Margaret Millican 43, Shirley Payne 42. </w:t>
      </w:r>
    </w:p>
    <w:p w14:paraId="3FD4931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59, 50 Yds. - Margaret Millican 43, Angie Hagerty 37, Shirley Payne 35. </w:t>
      </w:r>
    </w:p>
    <w:p w14:paraId="591C2F2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9, 100 Yds. - Sarah Lotts 40, Shirley Payne 38, Margaret Millican 30.</w:t>
      </w:r>
    </w:p>
    <w:p w14:paraId="2948C0E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WN, Women’s Offhand Novice Championship- Rachel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ystn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97. </w:t>
      </w:r>
    </w:p>
    <w:p w14:paraId="671E504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MN, Men’s Offhand Novice Championship- Mike Warner 94, Ron Haley 86. </w:t>
      </w:r>
    </w:p>
    <w:p w14:paraId="10FAFAF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XX, A.W. Coon Super Chunk Championship- Tom Swigart 6.3010, Joel Gard 6.5210, Lowell Gard 7.7780, Best X – Tom Swigart, Best Flint – Lowell Gard. </w:t>
      </w:r>
    </w:p>
    <w:p w14:paraId="077A34D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RB, Running Boar Championship- Chris Hudelson 141, Ben Hudelson 124, Lars Lutton 99.</w:t>
      </w:r>
    </w:p>
    <w:p w14:paraId="7649D98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50, Any Metallic Sights - Chris Hudelson 62, Ben Hudelson 58, Michael Graziano 47. </w:t>
      </w:r>
    </w:p>
    <w:p w14:paraId="0A2BA79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51, Open Sight - Chris Hudelson 79, Ben Hudelson 66, Lars Lutton 53. </w:t>
      </w:r>
    </w:p>
    <w:p w14:paraId="47C98D6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YA, Julie Thibeault Memorial Offhand Aggregate – Tim Marsh &amp; Andy Marsh 191-2X, Todd Ware &amp; Clayton Ware 174-3X, Joseph Roy &amp;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nre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antrell 172-3X</w:t>
      </w:r>
    </w:p>
    <w:p w14:paraId="1A423C5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17, 25 Yds. - Tim Marsh &amp; Andy Marsh 46, Joseph Roy &amp;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nre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antrell 37, Todd Ware &amp; Clayton Ware 37.</w:t>
      </w:r>
    </w:p>
    <w:p w14:paraId="7A12084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18, 25 Yds. - Tim Marsh &amp; Andy Marsh 49-2X, Todd Ware &amp; Clayton Ware 47-2X, Butch Trahan &amp; James Weissmann 46-1X. </w:t>
      </w:r>
    </w:p>
    <w:p w14:paraId="20D5A0B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22, 25 Yds. - Tim Marsh &amp; Andy Marsh 49, Butch Trahan &amp; James Weissmann 45-1X, Joseph Roy &amp;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nre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antrell 45. </w:t>
      </w:r>
    </w:p>
    <w:p w14:paraId="3E8309B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23, 50 Yds. - Joseph Roy &amp;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nre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antrell 47-3X, Tim Marsh &amp; Andy Marsh 47, Todd Ware &amp; Clayton Ware 46-1X. </w:t>
      </w:r>
    </w:p>
    <w:p w14:paraId="4418494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IH, Inline Hunter- Todd Fisk 170-9X, Christopher Cartwright 170-9X, JR Schultz 170-8X. </w:t>
      </w:r>
    </w:p>
    <w:p w14:paraId="72C12C6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40, 50 Yds. - Donald Cartwright 50-4X, Christopher Cartwright 50-4X, Scott Rauch 50-3X. </w:t>
      </w:r>
    </w:p>
    <w:p w14:paraId="77D1109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41, 100 Yds. - Greg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roling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50-4X, Scott Rauch 50-3X, Austin Bullington 50-3X. </w:t>
      </w:r>
    </w:p>
    <w:p w14:paraId="2A76019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42, 200 Yds. - Todd Fisk 50-5X, JR Schultz 50-5X, Andrea Goodwin 50-5X. </w:t>
      </w:r>
    </w:p>
    <w:p w14:paraId="0C26DEA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43, 300 Meters Chickens - Todd Fisk 10, Christopher Cartwright 10, JR Schultz 10. </w:t>
      </w:r>
    </w:p>
    <w:p w14:paraId="4A37C73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4, 300 Meters Pigs - Donald Cartwright 10, Todd Fisk 10, Christopher Cartwright 10.</w:t>
      </w:r>
    </w:p>
    <w:p w14:paraId="58E2651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TS, Paul Griffin Memorial Table Shoot Championship- Chris Hudelson 3.3050, Carl King 3.5230, Stephen Buck 4.6200. </w:t>
      </w:r>
    </w:p>
    <w:p w14:paraId="004C201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46, Open - Earl Wallace 0.8480, Curt Gibson 1.5160, Chris Hudelson 1.5900.</w:t>
      </w:r>
    </w:p>
    <w:p w14:paraId="0377967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47, Hunters - William Cox 1.1500, Chris Hudelson 1.7150, Carl King 1.7820.</w:t>
      </w:r>
    </w:p>
    <w:p w14:paraId="1DD49FC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MC, John MacMillan Championship Aggregate – Charles S. Weathers 14, Dan Shaw 13, Keith MacMillan 10. </w:t>
      </w:r>
    </w:p>
    <w:p w14:paraId="0102C59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25, - Dan Shaw 5, Charles Weathers 5, Keith MacMillan 3. </w:t>
      </w:r>
    </w:p>
    <w:p w14:paraId="6262DDC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26, - Charles Weathers 9, Dan Shaw 8, Keith MacMillan 7. </w:t>
      </w:r>
    </w:p>
    <w:p w14:paraId="05E3DC8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DM, David May Silhouette Championship Aggregate - Mark Zamperini 24, Michael Graziano 15, Robert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nacci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5.</w:t>
      </w:r>
    </w:p>
    <w:p w14:paraId="1190D71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27, - Mark Zamperini 7, Michael Graziano 6, Robert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nacci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3. </w:t>
      </w:r>
    </w:p>
    <w:p w14:paraId="7C98DE0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28, - Mark Zamperini 8, Robert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nacci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7, Michael Graziano 4. </w:t>
      </w:r>
    </w:p>
    <w:p w14:paraId="0F8AADB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29, - Mark Zamperini 9, Robert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nacci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5, Michael Graziano 5. </w:t>
      </w:r>
    </w:p>
    <w:p w14:paraId="563783B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SRP, Short Range Provisional Aggregate – Robert Wetzler 183, Christopher Cartwright 180-2X, Todd Fisk 178-2X. </w:t>
      </w:r>
    </w:p>
    <w:p w14:paraId="2AC5312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LRP, Long Range Provisional Aggregate – Todd Fisk 128-1X, Reid Walker 124, Chris Kenney 108-1X.</w:t>
      </w:r>
    </w:p>
    <w:p w14:paraId="69FBF3B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CA, Offhand Classification Aggregate- Matt Crum 161-1X, Russell Nelson 121, Jesse Vermillion 114. </w:t>
      </w:r>
    </w:p>
    <w:p w14:paraId="01C2B7E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ovice Offhand Weekly Medal Reentry Matches</w:t>
      </w:r>
    </w:p>
    <w:p w14:paraId="2616311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, 25 Yds. - William Vahle 48-2X, George Boyette 44, Robert Nicholson 41. </w:t>
      </w:r>
    </w:p>
    <w:p w14:paraId="3C66628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, 50 Yds. - Theron Mires 29, William Albert 17.</w:t>
      </w:r>
    </w:p>
    <w:p w14:paraId="3EDF9D3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W, 25 Yds. - No Entries</w:t>
      </w:r>
    </w:p>
    <w:p w14:paraId="239FAA6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W, 50 Yds. - No Entries</w:t>
      </w:r>
    </w:p>
    <w:p w14:paraId="3F587C8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ntlock Offhand Match</w:t>
      </w:r>
    </w:p>
    <w:p w14:paraId="40ADCB0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1, Mel Watkins Memorial - Ben Hudelson 50-2X, Scott Mings 50-1X, Anthony Capriglione 50-1X.</w:t>
      </w:r>
    </w:p>
    <w:p w14:paraId="665223F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omen’s Offhand Match</w:t>
      </w:r>
    </w:p>
    <w:p w14:paraId="783B319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Match 61, Ellyn Grote - Kathy Klingler 43, Rachel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ystn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36, Sarah Mings 34.</w:t>
      </w:r>
    </w:p>
    <w:p w14:paraId="11EB67A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unning Boar</w:t>
      </w:r>
    </w:p>
    <w:p w14:paraId="0EF3F87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52, Flint - Michael Graziano 44, Ben Hudelson 31, Scott Illsley 30.</w:t>
      </w:r>
    </w:p>
    <w:p w14:paraId="40909B3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ecial Offhand Weekly Medal Reentry Match</w:t>
      </w:r>
    </w:p>
    <w:p w14:paraId="069E811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11, Off-the-Shelf - Gordon Bell 49-1X, James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8-1X, John McIntosh 47-1X.</w:t>
      </w:r>
    </w:p>
    <w:p w14:paraId="09CB247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huetzen Weekly Medal Reentry Matches</w:t>
      </w:r>
    </w:p>
    <w:p w14:paraId="51431CF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12, 100 Yds. - William Wheelock 225.</w:t>
      </w:r>
    </w:p>
    <w:p w14:paraId="16BBC00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ub-Junior Weekly Reentry Medal Match</w:t>
      </w:r>
    </w:p>
    <w:p w14:paraId="3BC25CC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509, 25 Yds. - No Entries.</w:t>
      </w:r>
    </w:p>
    <w:p w14:paraId="2A6F0E4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rnational Weekly Medal Reentry Matches</w:t>
      </w:r>
    </w:p>
    <w:p w14:paraId="0183593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20, 50 Yds. - Robert Means 91, James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84.</w:t>
      </w:r>
    </w:p>
    <w:p w14:paraId="2701646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21, 50 Yds. – Morgan Greenlee 99-5X, Leo Holmes 95-3X, Adam Eckard 94-2X.</w:t>
      </w:r>
    </w:p>
    <w:p w14:paraId="7B756E5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nch Rest Matches</w:t>
      </w:r>
    </w:p>
    <w:p w14:paraId="63175B1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32, Squirrel Rifle - Earl Wallace 47, Ronald Dunn 47, Bill Millican 46.</w:t>
      </w:r>
    </w:p>
    <w:p w14:paraId="120F0C5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34, P.I. Spence - Dick Thorn 49-2X, Bill Bolen 49-1X, Donald Blazier 48-2X.</w:t>
      </w:r>
    </w:p>
    <w:p w14:paraId="6658AD1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unior Bench Rest</w:t>
      </w:r>
    </w:p>
    <w:p w14:paraId="72F5E6A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10, 50 Yds. - No Entries</w:t>
      </w:r>
    </w:p>
    <w:p w14:paraId="5E9EB2E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ub-Junior Bench Rest</w:t>
      </w:r>
    </w:p>
    <w:p w14:paraId="0942ACD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20, 50 Yds. - No Entries</w:t>
      </w:r>
    </w:p>
    <w:p w14:paraId="5DECF11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usband and Wife Bench Rest</w:t>
      </w:r>
    </w:p>
    <w:p w14:paraId="65EAFD4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30, 50 Yds.- No Entries.</w:t>
      </w:r>
    </w:p>
    <w:p w14:paraId="0302ECB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unior-Senior Bench Rest</w:t>
      </w:r>
    </w:p>
    <w:p w14:paraId="224058F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31, 50 Yds.- Donald Blazier &amp; Lucas Fulmer 46.</w:t>
      </w:r>
    </w:p>
    <w:p w14:paraId="19A0BFF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lug Gun Matches</w:t>
      </w:r>
    </w:p>
    <w:p w14:paraId="46F129D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92, Horace Warner - James Lemon 100-6X, Everett Donegan 100-3X, Sam Luciano 99-4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X.  </w:t>
      </w:r>
      <w:proofErr w:type="gramEnd"/>
    </w:p>
    <w:p w14:paraId="2CDFF9E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93, Billinghurst - Wayne Wadlington 100-4X, James Lemon 99-8X, Todd Fisk 97-1X. </w:t>
      </w:r>
    </w:p>
    <w:p w14:paraId="2782B4A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84, Brockway Memorial - E. Branch Meanley 11.4530, Wayne Wadlington 11.6440, Everett Donegan 14.5240.</w:t>
      </w:r>
    </w:p>
    <w:p w14:paraId="5C58A10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87, Walter Grote - Michele Meanley 13.939, Todd Fisk 17.904, James Lemon 18.617.</w:t>
      </w:r>
    </w:p>
    <w:p w14:paraId="4F25DB1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unk Gun Matches</w:t>
      </w:r>
    </w:p>
    <w:p w14:paraId="7A52C38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40- Joel Gard 1.3020, Dawn Swigart 2.0320, Pag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r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.3010.</w:t>
      </w:r>
    </w:p>
    <w:p w14:paraId="542387B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unning Boar</w:t>
      </w:r>
    </w:p>
    <w:p w14:paraId="7219DBD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52, Flint Open Sights- Michael Graziano 44, Ben Hudelson 31, Scott Illsley 30.</w:t>
      </w:r>
    </w:p>
    <w:p w14:paraId="6513533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uffalo Matches</w:t>
      </w:r>
    </w:p>
    <w:p w14:paraId="316D5BD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400, Merrill &amp; Margaret Deer- John Leyrer 42-1X, Peter Sheets 41. </w:t>
      </w:r>
    </w:p>
    <w:p w14:paraId="4B69640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01, Jim Bridger- Tim Taylor 50-2X, Angie Hagerty 50-1X, Doug Staaf 48-1X.</w:t>
      </w:r>
    </w:p>
    <w:p w14:paraId="252E61D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402, Junior- No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tire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7F6C490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03, Women- Angie Hagerty 45, Jessica Marshall 44.</w:t>
      </w:r>
    </w:p>
    <w:p w14:paraId="783A55C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04, Flint - Angie Hagerty 43.</w:t>
      </w:r>
    </w:p>
    <w:p w14:paraId="70FA859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05, 100 Yds. - John Leyrer 40, Gordon Bell 15.</w:t>
      </w:r>
    </w:p>
    <w:p w14:paraId="55E3F64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ilhouette Matches</w:t>
      </w:r>
    </w:p>
    <w:p w14:paraId="256AF3F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04, Large- Robert Hatfield 9, John Sims 5, Mark Hazel 4.</w:t>
      </w:r>
    </w:p>
    <w:p w14:paraId="131DB76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01, Pistol - C. Gordon Elliott 4, Dan Shaw 1, Jim Burnett 1.</w:t>
      </w:r>
    </w:p>
    <w:p w14:paraId="7611A32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06, Small- William Wheelock 12, Elmer Swank 10, Mark Hazel 7.</w:t>
      </w:r>
    </w:p>
    <w:p w14:paraId="1DAC62D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2, Smoothbore- Mark Zamperini 8, Jeff Pell 8, Todd Bittner 8.</w:t>
      </w:r>
    </w:p>
    <w:p w14:paraId="79578B0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3, Junior- Samuel DeSalle 7, Isaac Lewis 6, Trenton MacMillan 1.</w:t>
      </w:r>
    </w:p>
    <w:p w14:paraId="2E7D274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4, Sub-Junior- Ryder Coffman 17, Kevin Heindel 5.</w:t>
      </w:r>
    </w:p>
    <w:p w14:paraId="12583DA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Long-Rang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uzzleloading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ifle</w:t>
      </w:r>
    </w:p>
    <w:p w14:paraId="5E41593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08- Raymond Hopkins 8.</w:t>
      </w:r>
    </w:p>
    <w:p w14:paraId="0C07E23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0-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5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hristopher Cartwright 11, Todd Fisk 10, Chris Kenney 9.</w:t>
      </w:r>
    </w:p>
    <w:p w14:paraId="257DB53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5- Raymond Hopkins 73.</w:t>
      </w:r>
    </w:p>
    <w:p w14:paraId="629DCE0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6- No Entries.</w:t>
      </w:r>
    </w:p>
    <w:p w14:paraId="5AF5D49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20- Raymond Hopkins 91.</w:t>
      </w:r>
    </w:p>
    <w:p w14:paraId="23E9438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21- Christopher Cartwright 72, Aaron Myers 72, Raymond Hopkins 71.</w:t>
      </w:r>
    </w:p>
    <w:p w14:paraId="46CF6A8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vitational for 4-H Shooting Sports Members</w:t>
      </w:r>
    </w:p>
    <w:p w14:paraId="1E35AB0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H Overall Winner- No Entries.</w:t>
      </w:r>
    </w:p>
    <w:p w14:paraId="0BEE44E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4HA, 4-H Animal Aggregate- Scott Musick 23. </w:t>
      </w:r>
    </w:p>
    <w:p w14:paraId="4ED5BE8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H1-25 Yd. Combination- Scott Musick 6.</w:t>
      </w:r>
    </w:p>
    <w:p w14:paraId="78FA7FB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H2-25 Yd. Groundhog- Scott Musick 11.</w:t>
      </w:r>
    </w:p>
    <w:p w14:paraId="3D020D9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H3-50 Yd. Bear- Scott Musick 6.</w:t>
      </w:r>
    </w:p>
    <w:p w14:paraId="12D0DED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4HR, 4-H Regular Aggregate- James Albert 25. </w:t>
      </w:r>
    </w:p>
    <w:p w14:paraId="72015DF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H4-25 Yd. 6-Bull- James Albert 0.</w:t>
      </w:r>
    </w:p>
    <w:p w14:paraId="397E4BE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H5-25 Yd. Bottle- James Albert 16.</w:t>
      </w:r>
    </w:p>
    <w:p w14:paraId="3D32DD4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H6 – 10 Yd. 100 Yd. – James Albert 9.</w:t>
      </w:r>
    </w:p>
    <w:p w14:paraId="635F7FA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4HW, 4-H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oodswal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- James Albert 2. </w:t>
      </w:r>
    </w:p>
    <w:p w14:paraId="61B1E0F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oodswal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atches</w:t>
      </w:r>
    </w:p>
    <w:p w14:paraId="0011659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ntlock or Percussion Matches</w:t>
      </w:r>
    </w:p>
    <w:p w14:paraId="3673FCB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701, Men's Match- Jeff Pell 16, Scott Illsley 13, Michael Orem 13. </w:t>
      </w:r>
    </w:p>
    <w:p w14:paraId="1AB3F48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702, Women's Match- Lynda Best 9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nnea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utton 9, Kathi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andagrifft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7.</w:t>
      </w:r>
    </w:p>
    <w:p w14:paraId="04B85E3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03, Junior Match- No Entries.</w:t>
      </w:r>
    </w:p>
    <w:p w14:paraId="3003644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04, Sub-Junior Match- No Entries.</w:t>
      </w:r>
    </w:p>
    <w:p w14:paraId="0D2A109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pen Flint or Percussion Matches</w:t>
      </w:r>
    </w:p>
    <w:p w14:paraId="21CC52A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11, Men's Match- Elmer Swank 15, Jim Crede 13, Rick Crede 12.</w:t>
      </w:r>
    </w:p>
    <w:p w14:paraId="368C38B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12, Women's Match- Angela Jacobi 11, Lynda Best 10, Becky Bennett 9.</w:t>
      </w:r>
    </w:p>
    <w:p w14:paraId="3C68D97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13, Junior Match- Andy Marsh 9, Isaac Lewis 5, Jeremiah Nunn 3.</w:t>
      </w:r>
    </w:p>
    <w:p w14:paraId="1D6A7B6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14, Sub-Junior Match- No Entries.</w:t>
      </w:r>
    </w:p>
    <w:p w14:paraId="190DC0F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pen Smoothbore Matches</w:t>
      </w:r>
    </w:p>
    <w:p w14:paraId="3FB1932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721, Men's Match- Jeff Pell 12, Jarrod Barber 9, Robert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nacci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8.</w:t>
      </w:r>
    </w:p>
    <w:p w14:paraId="1A6853C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22, Women's Match- Renea Hutton 7, Lynda Best 7.</w:t>
      </w:r>
    </w:p>
    <w:p w14:paraId="2F62F41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23, Junior Match- No Entries.</w:t>
      </w:r>
    </w:p>
    <w:p w14:paraId="023B582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24, Sub-Junior- No Entries.</w:t>
      </w:r>
    </w:p>
    <w:p w14:paraId="39B06C76" w14:textId="77777777" w:rsidR="0080628C" w:rsidRPr="0080628C" w:rsidRDefault="0080628C" w:rsidP="0080628C">
      <w:pPr>
        <w:pStyle w:val="ParagraphStyle3"/>
        <w:spacing w:line="240" w:lineRule="auto"/>
        <w:jc w:val="left"/>
        <w:rPr>
          <w:rStyle w:val="ParagraphStyle2"/>
          <w:rFonts w:ascii="Times New Roman" w:hAnsi="Times New Roman" w:cs="Times New Roman"/>
          <w:b w:val="0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b w:val="0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unters Matches</w:t>
      </w:r>
    </w:p>
    <w:p w14:paraId="403DC47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31, Men's Match- Jeff Pell 15, Michael Orem 11, Craig Johnston 10.</w:t>
      </w:r>
    </w:p>
    <w:p w14:paraId="1CA79CD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32, Women's Match- Jean Thurston 5.</w:t>
      </w:r>
    </w:p>
    <w:p w14:paraId="6537DA9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733, Junior Match- No Entries. </w:t>
      </w:r>
    </w:p>
    <w:p w14:paraId="2ACA86F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34, Sub-Junior Match- No Entries.</w:t>
      </w:r>
    </w:p>
    <w:p w14:paraId="36A8619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istol Hunters Match</w:t>
      </w:r>
    </w:p>
    <w:p w14:paraId="74B57A2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41, Men’s Match- Jeff Pell 9, Kim Best 9, Jarrod Barber 6.</w:t>
      </w:r>
    </w:p>
    <w:p w14:paraId="711B49B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42, Women’s Match- No Entries.</w:t>
      </w:r>
    </w:p>
    <w:p w14:paraId="3EE893F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istol Matches</w:t>
      </w:r>
    </w:p>
    <w:p w14:paraId="7B81C03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ploc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5 Yds. Slow Fire-High Master: John Bauer 99-4X, Art McCall 97-4X Master: Lynn Helsel 97-3X, David Hout 96-2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X  Expert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 Birdy Luma 86 Sharpshooter: Larry Hough 86-1X, Bill Mathis 83-2X Marksman: David N. Williams 92-1X, Dale Less 86.</w:t>
      </w:r>
    </w:p>
    <w:p w14:paraId="3BB7515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Match 2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ploc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5 Yds. Limited Time Fire-High Master: David Schuster 83, David L Link 82 Master: David Hout 83, Gordon Elliott 76-1X Expert: Birdy Luma 52 Sharpshooter: Gerald “Jerry” Wannemacher 69, Bill Mathis 64 Marksman: David N. Williams 79, Mike Pynn 71.</w:t>
      </w:r>
    </w:p>
    <w:p w14:paraId="02B7AD1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ploc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50 Yds. Slow Fire-High Master: Lou Helsel 97-2X, Charles Garvey 97-1X Master: David Hout 93-2X, Jon Cooper 89. Expert: Birdy Luma 84-1X. Sharpshooter: Bill Mathis 85-1X, Larry Hough 68. Marksman: Mike Pynn 84, Doug Pelton 81. </w:t>
      </w:r>
    </w:p>
    <w:p w14:paraId="5B78910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7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4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7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ploc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7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istol Championship, Aggregate-High Master: Charles Garvey 90, Mike Luma 86. Master: Anthony W. Stoll 81-1X, David Hout 81. Expert: Bird Luma 45. Sharpshooter: Larry Hough 69, Bill Mathis 47. Marksman: Doug Pelton 68, Dale Less 49. </w:t>
      </w:r>
    </w:p>
    <w:p w14:paraId="3B6026B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5, Flintlock 25 Yds. Slow Fire-High Master: Mike Luma 99-4X, Lou Helsel 98-3X. Master: Lynn Helsel 95-2X Expert: Birdy Luma 85 Sharpshooter: Larry Hough 88-2X, Bill Mathis 80 Marksman: David N. Williams 92-2X, Doug Pelton 88. </w:t>
      </w:r>
    </w:p>
    <w:p w14:paraId="72BAFAC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, Flintlock 25 Yds. Limited Time Fire-High Master: David Schuster 89-1X, Art McCall 88. Master: Anthony W. Stoll 88, David Hout 75. Expert: Birdy Luma 61. Sharpshooter: Bill Mathis 67, Larry Hough 42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ksman: David N. Williams 68, Mike Pynn 60.</w:t>
      </w:r>
    </w:p>
    <w:p w14:paraId="0A3451A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, Flintlock 50 Yds. Slow Fire- Charles Garvey 541-5X. High Master: David Schuster 535-8X, Art McCall 535-5X, Mike Luma 523-7X. Master: David Hout 523-6X, Anthony W. Stoll 515-5X, Lynn Helsel 480-8X. Expert: Birdy Luma 413-1X. Sharpshooter: Bill Mathis 426-3X, Larry Hough 408-3X, Gerald “Jerry” Wannemacher 331-1X. Marksman: Doug Pelton 442-1X, David N. Williams 439-3X, Mike Pynn 411-1X. Temporary Master: John Thompson 333.</w:t>
      </w:r>
    </w:p>
    <w:p w14:paraId="142D631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-1, Henry Palmer, Mike Luma 523-7X, Lou Helsel 512-8X, John Bauer 511-6X.</w:t>
      </w:r>
    </w:p>
    <w:p w14:paraId="2C3F20A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51, 25 Yd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ploc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 High Master: Russ Combs 99-3X, Lou Helsel 98-2X. Master: Lynn Helsel 99-5 X, Jon Cooper 97-2X. Expert: No Entries Sharpshooter: No Entries Marksman: Donn Plummer 75.</w:t>
      </w:r>
    </w:p>
    <w:p w14:paraId="0CD48275" w14:textId="77777777" w:rsidR="0080628C" w:rsidRPr="0080628C" w:rsidRDefault="0080628C" w:rsidP="0080628C">
      <w:pPr>
        <w:pStyle w:val="ParagraphStyle1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bCs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53, 50 Yd. </w:t>
      </w:r>
      <w:proofErr w:type="spellStart"/>
      <w:r w:rsidRPr="0080628C">
        <w:rPr>
          <w:rStyle w:val="ParagraphStyle2"/>
          <w:rFonts w:ascii="Times New Roman" w:hAnsi="Times New Roman" w:cs="Times New Roman"/>
          <w:bCs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plock</w:t>
      </w:r>
      <w:proofErr w:type="spellEnd"/>
      <w:r w:rsidRPr="0080628C">
        <w:rPr>
          <w:rStyle w:val="ParagraphStyle2"/>
          <w:rFonts w:ascii="Times New Roman" w:hAnsi="Times New Roman" w:cs="Times New Roman"/>
          <w:bCs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- High Master: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u Helsel 87, John Bauer 86-2X.</w:t>
      </w:r>
      <w:r w:rsidRPr="0080628C">
        <w:rPr>
          <w:rStyle w:val="ParagraphStyle2"/>
          <w:rFonts w:ascii="Times New Roman" w:hAnsi="Times New Roman" w:cs="Times New Roman"/>
          <w:bCs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aster: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ynn Helsel 69, Jon Cooper 65-1X. </w:t>
      </w:r>
      <w:r w:rsidRPr="0080628C">
        <w:rPr>
          <w:rStyle w:val="ParagraphStyle2"/>
          <w:rFonts w:ascii="Times New Roman" w:hAnsi="Times New Roman" w:cs="Times New Roman"/>
          <w:bCs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xpert: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 Entries </w:t>
      </w:r>
      <w:r w:rsidRPr="0080628C">
        <w:rPr>
          <w:rStyle w:val="ParagraphStyle2"/>
          <w:rFonts w:ascii="Times New Roman" w:hAnsi="Times New Roman" w:cs="Times New Roman"/>
          <w:bCs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harpshooter: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o Entries </w:t>
      </w:r>
      <w:r w:rsidRPr="0080628C">
        <w:rPr>
          <w:rStyle w:val="ParagraphStyle2"/>
          <w:rFonts w:ascii="Times New Roman" w:hAnsi="Times New Roman" w:cs="Times New Roman"/>
          <w:bCs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rksman: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nn J. Plummer 41.</w:t>
      </w:r>
    </w:p>
    <w:p w14:paraId="4F9D898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5, 27 Yd. Flintlock- High Master: Lou Helsel 97-1X, John Bauer 94-1X. Master: Lynn Helsel 95-2X, Jon Cooper 91-3X. Expert: No Entries Sharpshooter: No Entries Marksman: Donn J. Plummer 71</w:t>
      </w:r>
    </w:p>
    <w:p w14:paraId="69B22E1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7, 50 Yd. Flintlock- High Master: John Bauer 78, Lou Helsel 75. Master: Lynn Helsel 82-1X, Jon Cooper 76-1X. Expert: No Entries Sharpshooter: No Entries Marksman: Donn J Plummer 12.</w:t>
      </w:r>
    </w:p>
    <w:p w14:paraId="739F736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9, 25 Yd. Revolver- High Master: John Bauer 95-1X, Lou Helsel 92-2X. Master: Jon Cooper 96-4X, Lynn Helsel 94-2X. Expert: No Entries Sharpshooter: No Entries Marksman: Donn J Plummer 75.</w:t>
      </w:r>
    </w:p>
    <w:p w14:paraId="471B666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12, 50 Yd. Revolver- High Master: Lou Helsel 80, John Bauer 77-1X. Master: Lynn Helsel 81, Jon Cooper 73. Expert: No Entries Sharpshooter: No Entries Marksman: Donn J Plummer 34.</w:t>
      </w:r>
    </w:p>
    <w:p w14:paraId="0135310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, Spring Senior Championship- Champion: Lou Helsel 529-5X. High Master: John Bauer 524-6X, Russ Combs 183-3X. Master: Lynn Helsel 520-1X, Jon Cooper 498-11X. Expert: No Entries Sharpshooter: No Entries Temporary Master: Donn J Plummer 308.</w:t>
      </w:r>
    </w:p>
    <w:p w14:paraId="70A598D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61, Ladies 25 Yd.- Lynn Helsel 89-1X, Birdy Luma 85-2X.</w:t>
      </w:r>
    </w:p>
    <w:p w14:paraId="1BE4CFF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62, Ladies 50 Yd.- Lynn Helsel 74-1X, Carrie Cooper 74.</w:t>
      </w:r>
    </w:p>
    <w:p w14:paraId="340AF8B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6, Ladies Agg- Lynn Helsel 163-2X, Carrie Cooper 155-1X, Birdy Luma 150-2X.</w:t>
      </w:r>
    </w:p>
    <w:p w14:paraId="23F56BD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3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3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7, Intermediate- Carrie Cooper 136, Schuyler Campbell 124-2X.</w:t>
      </w:r>
    </w:p>
    <w:p w14:paraId="1936D04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8, Junior- Maximilian Pynn 120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proofErr w:type="gramEnd"/>
    </w:p>
    <w:p w14:paraId="66E0FDF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9, Sub-Junior- Jasper Cendric 99. </w:t>
      </w:r>
    </w:p>
    <w:p w14:paraId="607C0C8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0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ploc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 High Master: Art McCall 178-3X, David L. Hink 164-2X. Master: Anthony W. Stoll 164-3X, Lynn Helsel 74-1X. Expert: Jim “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vin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”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57. Sharpshooter: Bill Mathis 155, Larry Hough 151-1X. Marksman: Ronnie Monday 126-1X. </w:t>
      </w:r>
    </w:p>
    <w:p w14:paraId="11FA67E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1, Flintlock- High Master: Art McCall 174-2X, Lou Helsel 162. Master: Anthony W. Stoll 169-1X, Dave Roberts 19. Expert: Jim “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vin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”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52-1X. Sharpshooter: Larry Hough 144, Bill Mathis 135. Marksman: Ronnie Monday 117.</w:t>
      </w:r>
    </w:p>
    <w:p w14:paraId="4E71956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2, As Issue- High Master: Lou Helsel 171-1X, Art McCall 163-2X. Master: Anthony W. Stoll 84-1X, Dave Roberts 63. Expert: Jim “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vin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”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88. Sharpshooter: Larry Hough 131, Bill Mathis 113. Marksman: Ronnie Monday 70.</w:t>
      </w:r>
    </w:p>
    <w:p w14:paraId="767CC9D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6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3, Traditional Agg- High Master: Art McCall 515-7X, Lou Helsel 488-1X. Master: Anthony W. Stoll 417-5X, Dave Roberts 151. Expert: Jim “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6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vin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6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”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6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6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397-1X. Sharpshooter: Larry Hough 426-1X, Bill Mathis 403. Marksman: Ronnie Monday 313-1X.</w:t>
      </w:r>
    </w:p>
    <w:p w14:paraId="2C57EC8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4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illoghby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ptical- High Master: Mike Luma 455-1X, Lou Helsel 452-9X, John Bauer 445-6X. Master: Lynn Helsel 439-3X, Anthony W. Stoll 437-4X. Expert: Birdy Luma 376-2X. Sharpshooter: No Entries Marksman: No Entries </w:t>
      </w:r>
    </w:p>
    <w:p w14:paraId="441A1CD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5, Haffner-High Master: Lou Helsel 248. Master: No Entries Expert: Jim “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vin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”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61. Sharpshooter: No Entries Marksman: Kenneth W. West 117.</w:t>
      </w:r>
    </w:p>
    <w:p w14:paraId="38D1FCA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Match 26, International- High Master: Art McCall 137, John Bauer 135. Master: Anthony W. Stoll 128. Expert: Jim “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vin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”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13. Sharpshooter: Gerald “Jerry” Wannemacher 79. Marksman: Doug Pelton 117.</w:t>
      </w:r>
    </w:p>
    <w:p w14:paraId="6AD5D57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7,-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igh Master: Lou Helsel 155. Master: Paul Gittinger 174-2X, Anthony W. Stoll 126. Expert: No Entries Sharpshooter: No Entries Marksman: No Entries </w:t>
      </w:r>
    </w:p>
    <w:p w14:paraId="286A8D9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8, 25 Yd.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eu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 High Master: John Bauer 206-1X, Mike Luma 203-1X. Master: Jon Cooper 192-1X, Anthony W. Stoll 48. Expert: Jim “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vin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”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66. Sharpshooter: No Entries. Marksman: Doug Pelton 177-4X, Dale Less 172.</w:t>
      </w:r>
    </w:p>
    <w:p w14:paraId="1AC7D58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9, 100 Club- Russ Combs 87-1X, John Bauer 87. </w:t>
      </w:r>
    </w:p>
    <w:p w14:paraId="7F57111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, Husband and Wife- Lynn &amp; Lou Helsel 181-6X, Birdy &amp; Mike Luma 153-1X, Jean &amp; David L. Hink 108-1X.</w:t>
      </w:r>
    </w:p>
    <w:p w14:paraId="4A37FEB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0, Repro Revolver- High Master: John Bauer 88, David L. Hink 64. Master: No Entries Expert: No Entries Sharpshooter: No Entries. Marksman: Doug Pelton 83 </w:t>
      </w:r>
    </w:p>
    <w:p w14:paraId="61339E7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2, Bench Rest- High Master: No Entries Master: Paul Gittinger 133-2X. Expert: No Entries Sharpshooter: John Douglas 104. Marksman: Dennis Eger 138-2X.</w:t>
      </w:r>
    </w:p>
    <w:p w14:paraId="1452982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3, Open Top Revolver- High Master: Art McCall 351-3X, David L. Hink 69. Master: No Entries. Expert: Jim “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vin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”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56. Sharpshooter: No Entries. Marksman: Ronnie Monday 212. </w:t>
      </w:r>
    </w:p>
    <w:p w14:paraId="3FA45CC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1, 25 Yd. Re-Entry- High Master: Art McCall 96-3X. Master: Anthony W. Stoll 94-5X. Expert: Jim “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vin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”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97-2X. Sharpshooter: Walter A. Bradley Jr. 87-1X. Marksman: Aaron Steele 93-1X. Top Lady: Birdy Luma 91 Top Junior: Kenzie Bolt 58.</w:t>
      </w:r>
    </w:p>
    <w:p w14:paraId="1F88DA4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2, 50 Yd. Re-Entry- High Master: Carrie Cooper 86. Master: Anthony W. Stoll 80, Expert: Jim “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vin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”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skovia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78, Sharpshooter: Bill Mathis 60-1X. Marksman: Kenneth W. West 58.</w:t>
      </w:r>
    </w:p>
    <w:p w14:paraId="602A72F0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imitive Matches</w:t>
      </w:r>
    </w:p>
    <w:p w14:paraId="5788544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MV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n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alley Flintlock Aggregate- Bill Wright 261.</w:t>
      </w:r>
    </w:p>
    <w:p w14:paraId="241601A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WV, Women's Valley Flintlock Aggregate-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nea Hutton 55.</w:t>
      </w:r>
    </w:p>
    <w:p w14:paraId="7B49758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JV, Junior Valley Flintlock Aggregate- No Entries. </w:t>
      </w:r>
    </w:p>
    <w:p w14:paraId="4C2E6F1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00, Open Seneca- Bill Wright 19, Jeff Pell 18, Pag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r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6.</w:t>
      </w:r>
    </w:p>
    <w:p w14:paraId="2C67D3D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01, Rick Gilland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n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er-du-Lac Flintlock- Bill Wright 46, Ron Hope 42-1X, Jeff Pell 42-1X.</w:t>
      </w:r>
    </w:p>
    <w:p w14:paraId="2636B1D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02, Roger Rickabaugh Flint Seneca- Bill Wright 46, Jeff Pell 25, Robert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nacci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0.</w:t>
      </w:r>
    </w:p>
    <w:p w14:paraId="1B50D9E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03, Mountain Man Aggregate- Bill Wright 79, Ronald Hayes 60, Ron Hope 57.</w:t>
      </w:r>
    </w:p>
    <w:p w14:paraId="07C3214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04, Rifle Frolic- Bob Kieffer 45, Bill Wright 42, Michael Briscoe 42.</w:t>
      </w:r>
    </w:p>
    <w:p w14:paraId="63E0251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05, Bill Large- Dawn Swigart 0.8230, Pag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r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.2100, Robin Henderson 2.3950.</w:t>
      </w:r>
    </w:p>
    <w:p w14:paraId="28FABE3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06, Thomas Meyer, Jr. Hawken- Ron Hope 12.2270, Pag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r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3.5290.</w:t>
      </w:r>
    </w:p>
    <w:p w14:paraId="366010E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07, Andy Baker Plains Rifle- Don Lukach 13.75, Ron Hope 19.00, Michael Briscoe 23.50.</w:t>
      </w:r>
    </w:p>
    <w:p w14:paraId="1E76693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08, Men’s Free Trapper- Bill Wright 44-1X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efori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peer 43, Ron Hope 42.</w:t>
      </w:r>
    </w:p>
    <w:p w14:paraId="3FAEDB9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09, Smoothbore Aggregate- Jeff Pell 65, Bill Wright 60, Charles Paul 55.</w:t>
      </w:r>
    </w:p>
    <w:p w14:paraId="3229FDD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10, Flint Pistol- Bill Wright 30, Jeff Pell 28, Bob Kieffer 28.</w:t>
      </w:r>
    </w:p>
    <w:p w14:paraId="0FFB71A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11, Women’s Smoothbore-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u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0, Lynda Best 15, Renea Hutton 5.</w:t>
      </w:r>
    </w:p>
    <w:p w14:paraId="3C44D48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12, Any Old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uzzleloading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istol- Elmer Swank 37, Kim Best 35, Elmer Swank 31.</w:t>
      </w:r>
    </w:p>
    <w:p w14:paraId="3799773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13, Flintlock Feather Duster- Michael Moore 8, Carl Hill 6, Gerrod Hampel 5.</w:t>
      </w:r>
    </w:p>
    <w:p w14:paraId="157E3ED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14, Flint Double Duster- Rod Gates 6, Gerrod Hampel 5, Carl Hill 3.</w:t>
      </w:r>
    </w:p>
    <w:p w14:paraId="273E504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15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idowmak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 Ron Hope 35, Bill Wright 34, Michael Briscoe 27.</w:t>
      </w:r>
    </w:p>
    <w:p w14:paraId="1C9A327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16, Mountain Squaw Aggregate- Lynda Best 58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nnea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utton 36,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u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2.</w:t>
      </w:r>
    </w:p>
    <w:p w14:paraId="628E0EE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17, Jeff Lipp Memorial, 11 Years Old and Under- Elijah Hoffman 48-2X, Luke Daugherty 48, Kevin Heindel 47.</w:t>
      </w:r>
    </w:p>
    <w:p w14:paraId="7EDEF62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20, Junior Mountain Man- Samuel DeSalle 26.</w:t>
      </w:r>
    </w:p>
    <w:p w14:paraId="4A9548F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21, Junior Open Seneca- No Entries.</w:t>
      </w:r>
    </w:p>
    <w:p w14:paraId="5C1E45F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22, Smoothbore Flintlock Seneca- Bill Wright 18, Ronald Young 9, Jeff Pell 8.</w:t>
      </w:r>
    </w:p>
    <w:p w14:paraId="106EDAB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23, Arlin Blair Smoothbore Frolic- Bill Wright 47-2X, Ron Hope 44, Ronald Young 42.</w:t>
      </w:r>
    </w:p>
    <w:p w14:paraId="07C96AF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26, Women's Flintlock Seneca- Michelle Lukach 10.</w:t>
      </w:r>
    </w:p>
    <w:p w14:paraId="551A0A7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27, Women's Fer-du-Lac- Lynda Best 24,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u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9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nnea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utton 19.</w:t>
      </w:r>
    </w:p>
    <w:p w14:paraId="6310EEB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28, Junior’s Fer-du-Lac- No Entries. </w:t>
      </w:r>
    </w:p>
    <w:p w14:paraId="1BA2E11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Match 629, Women's Free Trapper-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nnea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utton 30, Lynda Best 27, Michelle Lukach 8.</w:t>
      </w:r>
    </w:p>
    <w:p w14:paraId="52A2C7F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31, Knock '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m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own Rabbit- Bill Wright 47, Bob Kieffer 45-1X, Scott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llsey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4.</w:t>
      </w:r>
    </w:p>
    <w:p w14:paraId="49DE0B9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32, Percussion Feather Duster- Thomas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shbaugh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9, Donald Black 8, Michael Foster 8.</w:t>
      </w:r>
    </w:p>
    <w:p w14:paraId="666ECCC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33, Percussion Double Duster- Rick Mays 11, Bill Madsen 11, Michael Garrison 10.</w:t>
      </w:r>
    </w:p>
    <w:p w14:paraId="43B21DD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34, Buck Fever- Bill Wright 46, Michael Foster 45, Scott Illsley 43.</w:t>
      </w:r>
    </w:p>
    <w:p w14:paraId="232ED7F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35, King’s Mountain- Michael Orem 30, Ricky Roberts 25, Gary Orem 25.</w:t>
      </w:r>
    </w:p>
    <w:p w14:paraId="5720981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36, Turkey Gobbler- Bill Wright 46, Ronald Young 36, Bob Kieffer 35.</w:t>
      </w:r>
    </w:p>
    <w:p w14:paraId="1877976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37, Women's Rifle- Renea Hutton 47-1X, Saige Plummer 44-2X, Michelle Lukach 33.</w:t>
      </w:r>
    </w:p>
    <w:p w14:paraId="3EF722B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38, Women's Rifle- Renea Hutton 44, Michelle Lukach 42, Saige Plummer 27-1X.</w:t>
      </w:r>
    </w:p>
    <w:p w14:paraId="29FC262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39, Junior's Rifle- Samiel DeSalle 46, David Sargent 37, Saige Plummer 17.</w:t>
      </w:r>
    </w:p>
    <w:p w14:paraId="4950147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40, Junior's Rifle- Saige Plummer 41-1X, Samuel DeSalle 33, Carson Colley 30-1X.</w:t>
      </w:r>
    </w:p>
    <w:p w14:paraId="202EB7F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41, Women's Smoothbor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idowmak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-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u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6, Renea Hutton 9.</w:t>
      </w:r>
    </w:p>
    <w:p w14:paraId="3B54F75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42, Ghost Buffalo- Bill Wright 34, Ron Hope 26, Bob Kieffer 25.</w:t>
      </w:r>
    </w:p>
    <w:p w14:paraId="45A1B8A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43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cqulin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ene Egolf Memorial, 11 and Under- Elijah Hoffman 50-2X, Cameron Cooley 47-1X, Kevin Heindel 47.</w:t>
      </w:r>
    </w:p>
    <w:p w14:paraId="68365FD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44, Women’s Feather Duster- Emma Hampel 5,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u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, Catherine Hampel 3.</w:t>
      </w:r>
    </w:p>
    <w:p w14:paraId="0906E41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45, Women’s Smoothbore- Renea Hutton 39,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u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8.</w:t>
      </w:r>
    </w:p>
    <w:p w14:paraId="686A0AC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46, Women’s- Renea Hutton 40, Brooke Plummer 38-1X,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u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37.</w:t>
      </w:r>
    </w:p>
    <w:p w14:paraId="472CFAE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50, Smoothbore and Smoothbore Pistol- No Entries.</w:t>
      </w:r>
    </w:p>
    <w:p w14:paraId="23A2D5C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55, Smoothbore Silhouette- Jeff Pell 30, Bill Wright 20, Robert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Zod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0.</w:t>
      </w:r>
    </w:p>
    <w:p w14:paraId="38F0D77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56, Sub-Junior- Ryder Coffman 49-1X, Luke Daugherty 47-1X, Elijah Hoffman 46-2X.</w:t>
      </w:r>
    </w:p>
    <w:p w14:paraId="0A85C5D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57, Rifle and Pistol Silhouette- Bill Wright 50, Gary Orem 40, Michael Orem 40.</w:t>
      </w:r>
    </w:p>
    <w:p w14:paraId="4903C75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58, Women Rifle &amp; Smoothbore Silhouette- Leisa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mmus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30,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nnea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utton 20, Michelle Lukach 20.</w:t>
      </w:r>
    </w:p>
    <w:p w14:paraId="3103F0B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59, Junior Rifle &amp; Smoothbore Silhouette- No Entries.</w:t>
      </w:r>
    </w:p>
    <w:p w14:paraId="7F372DB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80, Men’s Rifle Match- Bill Wright 47, Bob Kieffer 37-2X, Ron Hope 28.</w:t>
      </w:r>
    </w:p>
    <w:p w14:paraId="02E2BCE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81, Women’s Rifle Match-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nnea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utton 18,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u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3, Michelle Lukach 10.</w:t>
      </w:r>
    </w:p>
    <w:p w14:paraId="4F7491C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85, True Doubles- Carl Hill 8, Donald Black 3.</w:t>
      </w:r>
    </w:p>
    <w:p w14:paraId="46084B5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7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86, Junior Feather Duster-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7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ilson Toler 11, Ethan Hampel 4.</w:t>
      </w:r>
    </w:p>
    <w:p w14:paraId="473E47B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87, Sub-Junior Squaw-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3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yder Coffman 40, Luke Daugherty 21.</w:t>
      </w:r>
    </w:p>
    <w:p w14:paraId="3B529A9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88, Mike Money Memorial- Ryder Coffman 46-1X, Kevin Heindel 46, Cameron Cooley 23.</w:t>
      </w:r>
    </w:p>
    <w:p w14:paraId="6B015B89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omahawk and Knife Matches</w:t>
      </w:r>
    </w:p>
    <w:p w14:paraId="2E2177F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60, Sub-Junior Boys- Wyatt Barber 9, Remington Coffman 8, Hunter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ama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7.</w:t>
      </w:r>
    </w:p>
    <w:p w14:paraId="550395B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61, Sub-Junior Girls- Briley Williams 6, Zoey Meyers 5, Josie Barber 3.</w:t>
      </w:r>
    </w:p>
    <w:p w14:paraId="05948C8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62, Men’s Senior Division- Art Farnsley 15, Leroy Betz 15, Gary Stern 14.</w:t>
      </w:r>
    </w:p>
    <w:p w14:paraId="2EDF6C6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63, Men’s Junior Division - Ethan Hampel 8, Etha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Kaimerto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8, Jeremiah Jury 7.</w:t>
      </w:r>
    </w:p>
    <w:p w14:paraId="4C4EC46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64, Women’s Senior Division- Leisa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mmus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4, Nicole Deemer 12, Melissa Backscheider 11. </w:t>
      </w:r>
    </w:p>
    <w:p w14:paraId="04D239A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65, Women’s Junior Division- Michal Greenlee 9, Kenzie DeBolt 6, Lainey Deemer 6.</w:t>
      </w:r>
    </w:p>
    <w:p w14:paraId="0FF9998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67, Men’s Knife- Mark Wojcinski 13, Art Farnsley 13, Leroy Betz 13. </w:t>
      </w:r>
    </w:p>
    <w:p w14:paraId="758380D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68, Women’s Knife – Michal Greenlee 10, Leisa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mmuse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9, Heather Kleiner 8.</w:t>
      </w:r>
    </w:p>
    <w:p w14:paraId="50F1DBA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69, Tomahawk Aggregate- Art Farnsley 7-3X, Sid Trogdon 2-1X, Jeff Pell 1.</w:t>
      </w:r>
    </w:p>
    <w:p w14:paraId="69841D6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70, Knife Aggregate – Art Farnsley 3, Sid Trogdon 2-2X, Heather Kleiner 2-1X.</w:t>
      </w:r>
    </w:p>
    <w:p w14:paraId="0C682DA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71, Tomahawk &amp; Knife Aggregate- Art Farnsley 10-3X, Sid Trogdon 4-3X, Heather Kleiner 2-1X.</w:t>
      </w:r>
    </w:p>
    <w:p w14:paraId="13ABBBC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72, Men’s Junior Knife- Samuel DeSalle 11, Jeremiah Jury 7, Etha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Kaimerto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5. </w:t>
      </w:r>
    </w:p>
    <w:p w14:paraId="3E4F9AE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73, Women’s Junior Knife-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ichal Greenlee 10, Chloe Ringler 5.</w:t>
      </w:r>
    </w:p>
    <w:p w14:paraId="0EF6996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74, Sub-Junior Girls Championship- Briley Williams 5, Zoey Meyers 2.</w:t>
      </w:r>
    </w:p>
    <w:p w14:paraId="256836E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675, Sub-Junior Boys Championship- Josiah Jury 1. </w:t>
      </w:r>
    </w:p>
    <w:p w14:paraId="2A0EE2A8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imitive Bow &amp; Arrow Matches</w:t>
      </w:r>
    </w:p>
    <w:p w14:paraId="181A1D5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Match 900, Men’s Shawnee Harvest Hunt- Donnie Black 326, Mike Luma 241, Roger Hart 187.</w:t>
      </w:r>
    </w:p>
    <w:p w14:paraId="3CE4C2C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901, Women’s Shawnee Harvest Hunt-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77, Michal Greenlee 173, Sun-Shino 140.</w:t>
      </w:r>
    </w:p>
    <w:p w14:paraId="2F108E1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02, Junior Shawnee Harvest Hunt- Michael Greenlee 191.</w:t>
      </w:r>
    </w:p>
    <w:p w14:paraId="29285E6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03, Men’s Elk Hunt- Donnie Black 39 1”, Reggie Robinson 33 1 ¾”, Gary Stern 26 3 ½”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proofErr w:type="gramEnd"/>
    </w:p>
    <w:p w14:paraId="0CBB536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904, Women’s Elk Hunt- Sun-Shino 23 1 ½”, Catherine Hampel 15 4 ¾”,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u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5 7 ¼”. </w:t>
      </w:r>
    </w:p>
    <w:p w14:paraId="097BDED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05, Junior Turkey Match- Michael Greenlee 41 1/8”, Zeke Ferguson 23-1 1/8”, Ethan Hampel 20 4”.</w:t>
      </w:r>
    </w:p>
    <w:p w14:paraId="702126C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5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906, Five Card Poker Match- 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65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onnie Black 4 Aces/King High, Steve Kleiner 3-Queens/10 High, Reggie Robinson 2 Aces/Jack High. </w:t>
      </w:r>
    </w:p>
    <w:p w14:paraId="42D8F15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907, Primitive Shawnee Harvest Hunt- Donnie Black 327,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u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83, Roger Hart 161.</w:t>
      </w:r>
    </w:p>
    <w:p w14:paraId="17AE684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08, Sub-Junior Turkey Hunt- Thoe Collins 41 1”, Jeremiah Jury 33 1/8”, Reagan Ferguson 15 1”.</w:t>
      </w:r>
    </w:p>
    <w:p w14:paraId="18E21F1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09, Running Deer Match- Roger Hart 10 3/8”, Donnie Black 10 ¾”, Sara Switzer 8 3 1/8”.</w:t>
      </w:r>
    </w:p>
    <w:p w14:paraId="35CF85E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10, Sub-Junior Shawnee Harvest Hunt- Jeremiah Jury 236, Thor Collins 134.</w:t>
      </w:r>
    </w:p>
    <w:p w14:paraId="7550D2D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11, Sub-Sub Junior Turkey Hunt- Josiah Jury 26 3/16”, Clara Culbertson 18 1”.</w:t>
      </w:r>
    </w:p>
    <w:p w14:paraId="38B69AB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12, Sub-Sub Junior Shawnee Harvest Hunt- Josiah Jury 82, Zoey Myer 15.</w:t>
      </w:r>
    </w:p>
    <w:p w14:paraId="50593E8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n’s Big Turkey – Donnie Black 44 1”, Reggie Robinson 33 1 ¾”, Mike Avey 23 4”.</w:t>
      </w:r>
    </w:p>
    <w:p w14:paraId="0ABFE2A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omen’s Big Turkey – Catherine Hampel 20 5 1/8”, Sun-Shino 13 4 ½”, Jeannine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chesseau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5 4 ½”. </w:t>
      </w:r>
    </w:p>
    <w:p w14:paraId="7E663FC8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rap Matches</w:t>
      </w:r>
    </w:p>
    <w:p w14:paraId="33A9E12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01, Spring Championship- Matt McGraw 49, Andy Larson 47, Blake Hamilton 46, David Hitchner 45, Will Elliott 44. </w:t>
      </w:r>
    </w:p>
    <w:p w14:paraId="17306F9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2, John “Catfish” Elliott Memorial Flint Championship- Andy Larson 29, Buddy Townsend 24, David Hitchner 8.</w:t>
      </w:r>
    </w:p>
    <w:p w14:paraId="3834B69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4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3, Vic Beeson Hi All-Around Championship- Matt McGraw 136.</w:t>
      </w:r>
    </w:p>
    <w:p w14:paraId="594D791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4, 16-Yard Match- Matt McGraw 30, Robert Frist 29.</w:t>
      </w:r>
    </w:p>
    <w:p w14:paraId="0C2AACE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05, Charlie Hunt Memorial 20-Yard Match- Blake Hamilton 20, Matt McGraw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,  Aaron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ynstn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7.</w:t>
      </w:r>
    </w:p>
    <w:p w14:paraId="5C384CC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6, Doubles Frank Alsip Memorial- Cancelled.</w:t>
      </w:r>
    </w:p>
    <w:p w14:paraId="76E6118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07A, Protection- Colt Doster 20, JB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ttelli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0, Blake Hamilton 20, Keith Fox 20, JC Smith 19, Robert Frist 19.</w:t>
      </w:r>
    </w:p>
    <w:p w14:paraId="733A904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07B, Protection- Cancelled. </w:t>
      </w:r>
    </w:p>
    <w:p w14:paraId="28BEBF5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8, Calcutta- Brandon Smith 18.</w:t>
      </w:r>
    </w:p>
    <w:p w14:paraId="38BFB06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09, Women's 16 Yds. – Amanda Weisel 14, Tina Hitchner 14, Linda Orndorff 14. </w:t>
      </w:r>
    </w:p>
    <w:p w14:paraId="2CDEDE3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10, Originals- Matt McGraw 15, Blake Hamilton 15, Robert Frist 13.</w:t>
      </w:r>
    </w:p>
    <w:p w14:paraId="7CFFE7C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12, Jeff Himelick Memorial- Will Elliott 20, Blake Hamilton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9,  Matt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cGraw 18.</w:t>
      </w:r>
    </w:p>
    <w:p w14:paraId="006BAA8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13, Team Double Dove- JB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ttelli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4, Colt Doster 24, Andy Larson 23, Brandon Smith 23, David Hitchner 23, Aaro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ystn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3. </w:t>
      </w:r>
    </w:p>
    <w:p w14:paraId="3D7A43A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14, Dove Shoot- Andy Larson 20, Blake Hamilton 19, Robert Frist 18.</w:t>
      </w:r>
    </w:p>
    <w:p w14:paraId="168331F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15, Single Barrel (5-Stand) – Cancelled. </w:t>
      </w:r>
    </w:p>
    <w:p w14:paraId="4221C30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16, Flint- Buddy Townsend 12.</w:t>
      </w:r>
    </w:p>
    <w:p w14:paraId="2443B0A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17, Protection Match- Matt McGraw 20, Tina Hitchner 20, Colt Doster 19, Jeff Davies 19, JC Smith 17, Aaro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ystn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7.</w:t>
      </w:r>
    </w:p>
    <w:p w14:paraId="53DC804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18-C, Cartridge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  Byron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ailey 25, JB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ttelli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4, Matt McGraw 23.</w:t>
      </w:r>
    </w:p>
    <w:p w14:paraId="4D31476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19, Novice Match- Sam Tuepker 15, Alex Huddleston 13, Michael Foster 12.</w:t>
      </w:r>
    </w:p>
    <w:p w14:paraId="768D3C0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22, 16 Yard- Matt McGraw 20, Blake Hamilton 20, Joe Fortkamp 19.</w:t>
      </w:r>
    </w:p>
    <w:p w14:paraId="234554F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23, Co-Ed Match Protection- Amanda Weisel 20, Colt Doster 20, Tina Hitchner 20, Nick Doll 20, Antonio Sellaro 19, Amanda Weisel 19.</w:t>
      </w:r>
    </w:p>
    <w:p w14:paraId="35D9D2B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24, 20-Yard Novice- JC Smith 11, Robert Henningson 6, Michael Foster 4. </w:t>
      </w:r>
    </w:p>
    <w:p w14:paraId="00756C6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25, 16-Yard Women's Novice- Michal Greenlee 11, Suzette Smith 6.</w:t>
      </w:r>
    </w:p>
    <w:p w14:paraId="33CD896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26, Women’s 20-Yard Match- Amanda Weisel 14, Linda Orndorff 13, Dawn Traylor 10.</w:t>
      </w:r>
    </w:p>
    <w:p w14:paraId="6F1D45A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27, Doubles- Aaro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ystn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6, Eric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gleberth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1, JB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ttelli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1. </w:t>
      </w:r>
    </w:p>
    <w:p w14:paraId="5105179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28, Military Veterans- Jack Truelove 20, Byron Bailey 19, Will Elliott 18.</w:t>
      </w:r>
    </w:p>
    <w:p w14:paraId="4B66622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29, Flint- Buddy Townsend 10.</w:t>
      </w:r>
    </w:p>
    <w:p w14:paraId="31D066C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30, Melvin Blaurock Intermediate- Mark Sargent 13, Wyatt Frist 7, Michal Greenlee 5. </w:t>
      </w:r>
    </w:p>
    <w:p w14:paraId="2302EC3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31, Original 20-Yards- Matt McGraw 15, Will Elliott 11, MJ Longstreth 9. </w:t>
      </w:r>
    </w:p>
    <w:p w14:paraId="422D5F6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32, NRA Trap Championship- Matt McGraw 38, Tina Hitchner 32. </w:t>
      </w:r>
    </w:p>
    <w:p w14:paraId="61B2200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Match 133, Black Powder Cartridge- Matt McGraw 25, Joe Fortkamp 23, Byron Bailey 20.</w:t>
      </w:r>
    </w:p>
    <w:p w14:paraId="0983811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34, Black Powder Cartridge- Matt McGraw 23, Joe Fortkamp 21, Austin Eder 11. </w:t>
      </w:r>
    </w:p>
    <w:p w14:paraId="14FB187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35, Doubles- Andy Larson 25, Aaron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ystner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5, Brandon Smith 25.</w:t>
      </w:r>
    </w:p>
    <w:p w14:paraId="7FE60B9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00, Women's Championship- Linda Orndorff 26, Amanda Weisel 25, Mistie Hamilton 25, Tina Hitchner 25, Dawn Traylor 24.</w:t>
      </w:r>
    </w:p>
    <w:p w14:paraId="37572D1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01, Junior National Championship- Antonio Sellaro 18, Sam Tuepker 15, Jeremiah Nunn 13, Dominic Sellaro 12. </w:t>
      </w:r>
    </w:p>
    <w:p w14:paraId="266AB79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02, Trophy Shoot- Matt McGraw 29, Andy Larson 27, Robert Frist 24. </w:t>
      </w:r>
    </w:p>
    <w:p w14:paraId="6711A73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03, Linda Gelhausen Memorial- Linda Orndorff 15, Amanda Weisel 14, Dawn Traylor 13. </w:t>
      </w:r>
    </w:p>
    <w:p w14:paraId="2B49E6B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04A, Novice- Alex Huddleston 12, Sam Tuepker 12, Robert Hennington 9. </w:t>
      </w:r>
    </w:p>
    <w:p w14:paraId="4D25CC1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04B, Novice- Alex Huddleston 15, Sam Tuepker 12, Robert Hennington 9.</w:t>
      </w:r>
    </w:p>
    <w:p w14:paraId="3E1413C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05, Vern Spivey Memorial 10-Yard Daily Aggregate- JC Smith 52, Eric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gleberth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9, Jeff Latz 33. Saturday: JC Smith 12. Sunday: JC Smith 14. Monday: David Hitchner 15. Tuesday: Colt Doster 14.</w:t>
      </w:r>
    </w:p>
    <w:p w14:paraId="2347AFA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06, 10-Yard Daily Aggregate- JC Smith 40, Robert Henningson 31, Colt Doster 30. Wednesday: JC Smith 13. Thursday: Colt Doster 15. Friday: Colt Doster 15. Saturday: Robert Henningson 7.</w:t>
      </w:r>
    </w:p>
    <w:p w14:paraId="102B7FC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07, Novice Nights- Antonio Sellaro 12, Alex Huddleston 11, Suzette Smith 9. </w:t>
      </w:r>
    </w:p>
    <w:p w14:paraId="6FD0C4E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08, Melvin Blaurock Junior Novice – Sam Tuepker 11, Alex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uddelso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1, Ethan Hampel 10.</w:t>
      </w:r>
    </w:p>
    <w:p w14:paraId="371F088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09, Women’s Daily Aggregate- Linda Orndorff 52, Suzette 37, Missy Doster 25. Saturday: Linda Orndorff 10. Sunday: Linda Orndorff 13. Monday: Linda Orndorff 14. Tuesday: Linda Orndorff 15.</w:t>
      </w:r>
    </w:p>
    <w:p w14:paraId="3C96A31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10, Women’s 10-Yard Daily Aggregate- Linda Orndorff 39, Suzette Smith 29, Catherine Hampel 27. Wednesday: Linda Orndorff 13. Thursday: Linda Orndorff 13. Friday: Linda Orndorff 13. Saturday: No Entries. </w:t>
      </w:r>
    </w:p>
    <w:p w14:paraId="79FC96B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11, Nights 16-yard- Blake Hamilton 15, Colt Doster 14, Mark Sargent 13. </w:t>
      </w:r>
    </w:p>
    <w:p w14:paraId="6A2E6B4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12, Traditional- Matt McGraw 20, Burley Yeubanks 19, Blake Hamilton 19. </w:t>
      </w:r>
    </w:p>
    <w:p w14:paraId="11D7692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13, Women's Novice- Michal Greenlee 13, Suzette Smith 8, Emma Hampel 3. </w:t>
      </w:r>
    </w:p>
    <w:p w14:paraId="0FEAB50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14, Women’s Nights- Linda Orndorff 12, Michal Greenlee 8, Missy Doster 8. </w:t>
      </w:r>
    </w:p>
    <w:p w14:paraId="3A2F5A3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15, Women’s Hi All Around- Linda Orndorff 87.</w:t>
      </w:r>
    </w:p>
    <w:p w14:paraId="45A4717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16, 10-Yard Championship- Blake Hamilton 39, Andy Larson 39, Matt McGraw 38, Keith Fox 36, Amanda Weisel 34. </w:t>
      </w:r>
    </w:p>
    <w:p w14:paraId="50A2476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17, Claire &amp; Bill Danforth Sub-Junior Match- Rawley Yeubanks 8, Levi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allsto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7, Dominic Sellaro 7. </w:t>
      </w:r>
    </w:p>
    <w:p w14:paraId="7C9B5FA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18, Flint- Buddy Townsend 17, JB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ttelli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5. </w:t>
      </w:r>
    </w:p>
    <w:p w14:paraId="6FB1DDA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19, Juniors - Antonio Sellaro 13, Levi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allsto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0, Dominic Sellaro 9. </w:t>
      </w:r>
    </w:p>
    <w:p w14:paraId="1590B12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02, Earl Wildey Old Timer’s Memorial- Burley Yeubanks 15, JB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ttelli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5, Will Elliott 15, Jack Truelove 15, Buddy Townsend 15. </w:t>
      </w:r>
    </w:p>
    <w:p w14:paraId="6AE9C1A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03, Saturday through Tuesday- Buddy Townsend 20, David Hitchner 20, Will Elliott 18.</w:t>
      </w:r>
    </w:p>
    <w:p w14:paraId="24B7B16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04, Wednesday through Saturday- Buddy Townsend 20, Robert Frist 18, Andy Sargent 16.</w:t>
      </w:r>
    </w:p>
    <w:p w14:paraId="361DDF6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05, Flintlock- Buddy Townsend 13, JB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ttelli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0, MJ Longstreth 9.</w:t>
      </w:r>
    </w:p>
    <w:p w14:paraId="330FB56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06, Bob Nelson Originals- Blake Hamilton 20, Matt McGraw 20, Colt Doster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9..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CAFF5F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07, Mixed Match- Linda Yeubanks 19, David Yeubanks 19, Mistie Hamilton 18, Robert Frist 18, Dawn Traylor 17, Dominic Sellaro 17.</w:t>
      </w:r>
    </w:p>
    <w:p w14:paraId="057C80C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08, Novice- Robert Henningson 13, Alex Huddleston 12, Sam Tuepker 11. </w:t>
      </w:r>
    </w:p>
    <w:p w14:paraId="1465A0B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09, Shoot 'til You Miss - Jack Truelove 20, Robert Frist 11, Randall Judy 8.</w:t>
      </w:r>
    </w:p>
    <w:p w14:paraId="19D39CC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10, Veteran's Championship- Jack Truelove 30, Buddy Townsend 29, David Yeubanks 27, Leroy Betz 25, JB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ttelli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3.</w:t>
      </w:r>
    </w:p>
    <w:p w14:paraId="6632EB7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1, Small Bore Match- Will Elliott 29, Robert Frist 29, David Yeubanks 26.</w:t>
      </w:r>
    </w:p>
    <w:p w14:paraId="4A7F23C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12, Novice Nights 10 Yards- Leroy Betz 13, Robert Henningson 8, Barry Geipel 4. </w:t>
      </w:r>
    </w:p>
    <w:p w14:paraId="0A8C0E9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13, Nights 10 Yard- Blake Hamilton 15, JB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ttelli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2, Missy Doster 10.</w:t>
      </w:r>
    </w:p>
    <w:p w14:paraId="3A1972E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14, Doc Reiman Jr. Nights- Antonio Sellaro 13, Levi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allston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9, Dominic Sellaro 8.</w:t>
      </w:r>
    </w:p>
    <w:p w14:paraId="7D59E7E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5, Women’s Nights 10 Yards- Linda Orndorff 14, Michal Greenlee 13, Catherine Hampel 8.</w:t>
      </w:r>
    </w:p>
    <w:p w14:paraId="7D22568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16, Super Senior (70+)- JB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ttelli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5, Jack Truelove 15, Doug Erbeck 15, Byron Bailey 15, David Yeubanks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4..</w:t>
      </w:r>
      <w:proofErr w:type="gramEnd"/>
    </w:p>
    <w:p w14:paraId="295EF33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20, Janet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uberd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emorial- Linda Yeubanks 19, Tina Hitchner 19, Linda Orndorff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9..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AA5E51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400, Max Vickery Round Robin- Michal Greenlee 16, Eli Heim 15, Wyatt Frist 9, Hanna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avies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8, Olivia Herr 6.</w:t>
      </w:r>
    </w:p>
    <w:p w14:paraId="09528836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keet Matches</w:t>
      </w:r>
    </w:p>
    <w:p w14:paraId="3E4045D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Match 1, Skeet Championship- Matt Herr 23, David Bryant 22-3, Joe Brown 22-2.</w:t>
      </w:r>
    </w:p>
    <w:p w14:paraId="42C3910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, Women's Championship- Birdy Luma 11, Carmel Whitt 3-3, Olivia Herr 3-2.</w:t>
      </w:r>
    </w:p>
    <w:p w14:paraId="63A0CB6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, Doubles Championship- Hal Carmichael 20, Jim Tucker 19, Joe Brown 18.</w:t>
      </w:r>
    </w:p>
    <w:p w14:paraId="2AA74DC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, Wm. Harnden Foster Memorial Championship (Low-Gun)- Sommer Tucker 22, Joe Brown 21, Mike Franklin 20-1.</w:t>
      </w:r>
    </w:p>
    <w:p w14:paraId="6F5EFF8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5, Flint Championship- Mike Franklin 14-2, Sommer Tucker 14-1, Jim Tucker 13. </w:t>
      </w:r>
    </w:p>
    <w:p w14:paraId="2A7E38D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, Larry Smith Memorial Flint Double Gun Championship- Matt Herr 19, Mike Franklin 18, Carl Hill 17.</w:t>
      </w:r>
    </w:p>
    <w:p w14:paraId="47572C3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7, Wilford Shaw Championship- Joe Brown 22, Jim Tucker 21, Jack Stoner 19.</w:t>
      </w:r>
    </w:p>
    <w:p w14:paraId="7647A52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8, Sub-Juniors Championship- Eli Heim 9.</w:t>
      </w:r>
    </w:p>
    <w:p w14:paraId="35978FF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, Juniors Championship- Eli Heim 9, Olivia Herr 5, Isaac Lewis 4.</w:t>
      </w:r>
    </w:p>
    <w:p w14:paraId="127B365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, Intermediate Championship- Eli Heim 8.</w:t>
      </w:r>
    </w:p>
    <w:p w14:paraId="1BDFD31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1, Mixed Championship- Jim &amp; Sommer Tucker 28, Mike &amp; Birdy Luma 25, Greg &amp; Carmel Whitt 21.</w:t>
      </w:r>
    </w:p>
    <w:p w14:paraId="74B1D10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2, Skeet Aggregate Championship- Jim Tucker 28, Matt Herr 25, Sam Gladden 24.</w:t>
      </w:r>
    </w:p>
    <w:p w14:paraId="64ACD1C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3, Alabama Gentleman’s Original Gun Match Championship- Sam Gladden 24-3, Jim Tucker 24-2, Mike Franklin 23.</w:t>
      </w:r>
    </w:p>
    <w:p w14:paraId="54F9CB2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4, Super Seniors (70 and over)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  Sam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Gladden 16-5, Jim Tucker 16-4, Joe Brown 15.</w:t>
      </w:r>
    </w:p>
    <w:p w14:paraId="0DF2EED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5, BP Cartridge, 16 Bird Singles – Matt Herr 15, Steve Case 15, Jim Tucker 14.</w:t>
      </w:r>
    </w:p>
    <w:p w14:paraId="3BC22C0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6, BP Cartridge, 100 Bird – Larry Kershner 93, Matt McGraw 90, Matt Herr 86.</w:t>
      </w:r>
    </w:p>
    <w:p w14:paraId="2320455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7, BP Cartridge, 16 Bird Single/Double – Matt Herr 15, Joe Brown 14, Jim Tucker 12.</w:t>
      </w:r>
    </w:p>
    <w:p w14:paraId="2811D07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8, NRA Skeet – Jim Tucker 24, Joe Brown 23.</w:t>
      </w:r>
    </w:p>
    <w:p w14:paraId="4E760F6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Bill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armichael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igh Overall Skeet Double Logun – Joe Brown 61.</w:t>
      </w:r>
    </w:p>
    <w:p w14:paraId="2239135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en's Daily Qualifier-Saturday: Pete Wygant 15, Sam Gladden 15, Jim Tucker 15. Sunday: Sommer Tucker 15, Matt Herr 15, Joe Brown, 15. Monday: Jacob Herr 15, John Cleveland 12, Matt Herr 14. Tuesday: Jeremy Heim 15, Larry Kershner 14, Jim Herrenbruck 13. Wednesday: Sam Gladden 16, Mike Luma, Sr 16, John Cleveland 15. Thursday: David Bryant 15, Greg Whitt 15, Bruce Brown 14.</w:t>
      </w:r>
    </w:p>
    <w:p w14:paraId="02A8E52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omen's Daily Qualifier-Saturday: Kristie Vititoe 8. Sunday: Kristie Vititoe 7. Monday: Kristie Vititoe 7. Tuesday: Pam Wilcox 11, Olivia Herr 4. Wednesday: Birdy Luma 10. Thursday: Carmel Whitt 9, Birdy Luma 12. </w:t>
      </w:r>
    </w:p>
    <w:p w14:paraId="246BC12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oubles Daily Qualifier-Saturday: Sommer Tucker 12, Jacob Herr 11, Matt Herr 11. Sunday: Jim Tucker 13, Matt Herr 13, Jeremy Heim 9. Monday: Sam Gladden 11-10, Jim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ranbrunc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8, Matt Herr 11-5. Tuesday: Joe Brown 9, M.J. Longstreth 7-2, Jacob Herr 7-0. Wednesday: Hal Carmichael 14, Sam Gladden 13, Mike Luma, Jr 10. Thursday: Birdy Luma 7, Mike Luma, Jr 1. </w:t>
      </w:r>
    </w:p>
    <w:p w14:paraId="54DD4FD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w-Gun Daily Qualifier- Saturday: Jacob Herr 15, Jim Tucker 13, Sam Gladden 12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unday: Carl Hill 11, Jeremy Heim 9, Eli Heim 4. Monday: Mike Franklin 12-3, Jacob Herr 12-1, Joe P. Brown 12. Tuesday:  Sommer Tucker 10, Eli Heim 7, Jim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renbrun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7. Wednesday: Hal Carmichael 10, Jacob Herr 11. Thursday: NO ENTRIES.</w:t>
      </w:r>
    </w:p>
    <w:p w14:paraId="494D63D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nt Daily Qualifier-Saturday: Jim Tucker 12, Mike Franklin 12, Matt Herr 12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unday: NO ENTRIES Monday: Matt Herr 13-2, M.J. Longstreth 13-0, Eli Heim 6. Tuesday: Mike Franklin 13, Sommer Tucker 9, Jonathan Graff 5. Wednesday: Pam Wilcox 13, Matt Herr 13, M.J. Longstreth 12. Thursday: Mike Luma, Sr 13, Joe Brown 11, Sommer Tucker 12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proofErr w:type="gramEnd"/>
    </w:p>
    <w:p w14:paraId="38FD174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ilford Shaw Memorial Seniors Daily Qualifier-Saturday: Sam Gladden 15, Jim Tucker 13, John Cleveland 9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unday: NO ENTRIES. Monday: Estill Ator 13, John Cleveland 11-0-4, Mike Franklin 11. Tuesday: Joe Brown 15, David Bryant 9, Steve Case 7. Wednesday: Jack Stoner 13, Jim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renbrunk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3, Michael Foster 9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ursday: John Cleveland 14, Hal Carmichael 13, Mike Luma, Sr 12.</w:t>
      </w:r>
    </w:p>
    <w:p w14:paraId="60732AF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arry Smith Memorial Flint Double-Saturday: Mike Franklin 11, Jim Tucker 11, Matt Herr 11. Sunday: NO ENTRIES. Monday: Matt Herr 14, Eli Heim 6. Tuesday: Carl Hill 12, Mike Franklin 12. Wednesday: Matt Herr 12. Thursday: Dunc Dawkins 12. Friday: Sommer Tucker 14, Joe Brown 10. </w:t>
      </w:r>
    </w:p>
    <w:p w14:paraId="3D44A26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“Chips”- Anna Herr 1.</w:t>
      </w:r>
    </w:p>
    <w:p w14:paraId="0D16D3E9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haw's Quail Walk</w:t>
      </w:r>
    </w:p>
    <w:p w14:paraId="3FCC559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- Drew Reckers 8-5-3, Rob Langdon 7-5-2, Ken Ross 9-4-5.</w:t>
      </w:r>
    </w:p>
    <w:p w14:paraId="1CFCEB7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- John Fern 9-8-1, Bruce Brown 8-8-0, Rob Langdon 9-7-2.</w:t>
      </w:r>
    </w:p>
    <w:p w14:paraId="2DE2B52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- Jay Toler 8-7-1, Jim Goff 8-4-3, Bruce Brown 8-4-2.</w:t>
      </w:r>
    </w:p>
    <w:p w14:paraId="6D4CB9D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4- Bruce Brown 8-4-3, Steve Sinclair 6-3-3, Kenny Moore 6-3-3.</w:t>
      </w:r>
    </w:p>
    <w:p w14:paraId="33814B3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5- Zach Nordman 8-5-2, Mike Garrison 6-4-1, Fred Alford 6-3-2.</w:t>
      </w:r>
    </w:p>
    <w:p w14:paraId="022E363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6- Cameron Boggs 9-6-3, Duffy Toler 8-8-0, Hunter Tanner 7-5-2.</w:t>
      </w:r>
    </w:p>
    <w:p w14:paraId="41E1FA2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Match 7- Duffy Toler 8-6-1, Tim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auchot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7-6-1, Cameron Boggs 6-4-1.</w:t>
      </w:r>
    </w:p>
    <w:p w14:paraId="15456EE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8- None</w:t>
      </w:r>
    </w:p>
    <w:p w14:paraId="23BD47A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6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9, Doubles- Silas Moore 8-7-1, Rob Langdon 6-5-1, Drew Reckers 6-3-2.</w:t>
      </w:r>
    </w:p>
    <w:p w14:paraId="2F72851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, Flintlock-</w:t>
      </w:r>
      <w:r w:rsidRPr="0080628C">
        <w:rPr>
          <w:rStyle w:val="ParagraphStyle2"/>
          <w:rFonts w:ascii="Times New Roman" w:hAnsi="Times New Roman" w:cs="Times New Roman"/>
          <w:color w:val="000000" w:themeColor="text1"/>
          <w:w w:val="56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an York 6-4-1, Kenny Moore 5-4-1, Chuck Paul 5-4-1. </w:t>
      </w:r>
    </w:p>
    <w:p w14:paraId="5767CE3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1, Old Timers- Mike Garrison 8-1-3, Bruce Brown 7-3-1, Dennis Cochran 7-4-2. </w:t>
      </w:r>
    </w:p>
    <w:p w14:paraId="445FFE0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2, Juniors National Championship- Wilson Toler 6-4-2, Grayson Wood 5-3-1, Ethan Hampel 2-2-0.</w:t>
      </w:r>
    </w:p>
    <w:p w14:paraId="31A16D1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3, Women's- Pam Wilcox 7-6-1, Adina Cloud 6-2-2, Kathy Alford 4-3-1. </w:t>
      </w:r>
    </w:p>
    <w:p w14:paraId="18E40D8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4, Hunter’s- Jay Toler 70, John Scanlon 70.</w:t>
      </w:r>
    </w:p>
    <w:p w14:paraId="7FE8215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5, Olde Dog- Dennis Cochran 7-3-3, Tom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shbaugh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6-3-2, Kenny Moore 6-3-2.</w:t>
      </w:r>
    </w:p>
    <w:p w14:paraId="075458B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6, Trade Gun- Chuck Paul 5-3-2, Dan York 5-3-2, Hunter Tanner 4-2-2.</w:t>
      </w:r>
    </w:p>
    <w:p w14:paraId="49DBD78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17, Intermediate- Wilson Toler 6-5-1, Silas Moore 5-3-1, Grayson Wood 4-3-1. </w:t>
      </w:r>
    </w:p>
    <w:p w14:paraId="11E7D2E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8, Novice- None</w:t>
      </w:r>
    </w:p>
    <w:p w14:paraId="0592834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0, Early Ladies Covey- Kathy Alford 1-1-0.</w:t>
      </w:r>
    </w:p>
    <w:p w14:paraId="60C2AD0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1, Late Ladies Covey- Kathy Alford 5-2-1, Pam Wilcox 4-2-1, Adina Cloud 3-2-1. </w:t>
      </w:r>
    </w:p>
    <w:p w14:paraId="2773EF6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2, Girls Junior- None</w:t>
      </w:r>
    </w:p>
    <w:p w14:paraId="25B34B4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23, Sub-Junior- None</w:t>
      </w:r>
    </w:p>
    <w:p w14:paraId="6A5BEA5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24, Cold Turkey- Ron Reckers 7-7-0, Drew Reckers 7-7-0, Dennis Cochran 7-6-1. </w:t>
      </w:r>
    </w:p>
    <w:p w14:paraId="6339D5A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MLRA Championship- None</w:t>
      </w:r>
    </w:p>
    <w:p w14:paraId="3CC5936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on Wells Memorial Match – Jay Toler 8-5-2, Cameron Boggs 8-5-2, Duffy Toler 7-4-2. </w:t>
      </w:r>
    </w:p>
    <w:p w14:paraId="02B39675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porting Clays</w:t>
      </w:r>
    </w:p>
    <w:p w14:paraId="3E9FAC0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n’s Daily Double Barrel-Saturday: Rick Mays 15, Carl Hill 15, Gene Thurston 15. Sunday: Larry Kershner 17, Rick Mays 15, Brent Steele 14. Monday: Brent Steele 14, Mike Garrison 14, John Stroup 13. Tuesday: Hal Carmicheal 16, Fred Alford 14, Gene Thurston 14. Wednesday: Rick Mays 15, Fred Alford 15, Larry Kershner14. Thursday: Rick Mays 12, Fred Alford 12, Larry Kershner 12. </w:t>
      </w:r>
    </w:p>
    <w:p w14:paraId="0E97FBE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omen’s Daily Double Barrel¬-Saturday: Kathy Alford 9. Sunday: Kathy Alford 12, Kristi Vititoe 10. Monday: Kathy Alford 11. Tuesday: No Entries Wednesday: No Entries Thursday: No Entries. </w:t>
      </w:r>
    </w:p>
    <w:p w14:paraId="77A8094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ingle Barrel-Saturday: Larry Kershner 9, John Stroup 7, Charlie Bondurant 6. Sunday: John Stroup 9, Charlie Bondurant 8. Monday: Bill Madsen 8, Gene Thurston 8, Rick Mays 8. Tuesday: No Match. Wednesday: Charlie Bondurant 7. Thursday: Gene Thurston 5, Charlie Bondurant 5, Estell Ator 2. </w:t>
      </w:r>
    </w:p>
    <w:p w14:paraId="0479281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nts Daily Qualifiers-Saturday: Jerry Von Dielingen 10, Rod Gates 8, Ken Moore 2. Sunday: Rod Gates 13. Monday: James Tucker 13, Jerry Von Dielingen 13. Carl Hill 10. Tuesday: No Flintlocks Wednesday: Carl Hill 13, Mike Franklin 12, Jerry Von Dielingen 12. Thursday: Jerry Von Dielingen 10, Pam Wilcox 10, Kenny Moore 2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  <w:proofErr w:type="gramEnd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             </w:t>
      </w:r>
    </w:p>
    <w:p w14:paraId="3703A37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Juniors- Saturday: Ruel Steele 3, Rohnan Steele 2. Sunday: No Shooters. Monday: Ruel Steele 5, Rohnan Steele 3. Tuesday: No Match. Wednesday: Rohnan Steele 3, Ruel Steele 2. Thursday: Rohnan Steele 4, Ruel Steele 4, Eli Hein 1. </w:t>
      </w:r>
    </w:p>
    <w:p w14:paraId="21A3E7E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ingle Barrel Championship- Bill Madsen 8, Rick Mays 8, John Stroup 7</w:t>
      </w:r>
    </w:p>
    <w:p w14:paraId="2804353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nt Championship- Rod Gates 11, Carl Hill 11, James Tucker 10</w:t>
      </w:r>
    </w:p>
    <w:p w14:paraId="4479CCC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Juniors Championship- Eli Heim 1. </w:t>
      </w:r>
    </w:p>
    <w:p w14:paraId="0FB1D3A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op Gun Men’s Championship- Bill Madsen 14, Rick Mays 14, Larry Kershner 14</w:t>
      </w:r>
    </w:p>
    <w:p w14:paraId="34123E1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op Gun Women’s Championship- Adina Cloude 9, Kathy Alford 9, Pam Wilcox 5</w:t>
      </w:r>
    </w:p>
    <w:p w14:paraId="3AE57CBB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ew Record Scores </w:t>
      </w:r>
    </w:p>
    <w:p w14:paraId="10EEF37E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21 NMLRA Spring National Shoot</w:t>
      </w:r>
    </w:p>
    <w:p w14:paraId="39FFEF4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*Tied existing score              +New Match or New Match Composition</w:t>
      </w:r>
    </w:p>
    <w:p w14:paraId="2A8B7413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ifle Aggregates</w:t>
      </w:r>
    </w:p>
    <w:p w14:paraId="42F0CB5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ggregate RB, Running Boar Championship – Chris Hudelson 141*</w:t>
      </w:r>
    </w:p>
    <w:p w14:paraId="2AB61C5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MC, John MacMillan Championship Aggregate – Charles S. Weathers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4.+</w:t>
      </w:r>
      <w:proofErr w:type="gramEnd"/>
    </w:p>
    <w:p w14:paraId="276A8EA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DM, David May Championship Aggregate – Mark Zamperini </w:t>
      </w:r>
      <w:proofErr w:type="gram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4.+</w:t>
      </w:r>
      <w:proofErr w:type="gramEnd"/>
    </w:p>
    <w:p w14:paraId="3DF03E7E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ifle Matches</w:t>
      </w:r>
    </w:p>
    <w:p w14:paraId="449A31B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85-H.V. Perry 200 Yards Slug – Michele Meanley 100-10X*</w:t>
      </w:r>
    </w:p>
    <w:p w14:paraId="6A72911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Match 56- Non-Jacketed 50 Yards – Morgan Greenlee 46-1X*</w:t>
      </w:r>
    </w:p>
    <w:p w14:paraId="4836495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25 – Large Rifle Medal Match – Dan Shaw 5 +</w:t>
      </w:r>
    </w:p>
    <w:p w14:paraId="65A7C0A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25 – Large Rifle Medal Match – Charles S. Weathers 5 +</w:t>
      </w:r>
    </w:p>
    <w:p w14:paraId="6F97B0A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26 – Small Rifle Medal Match – Charles S. Weathers 9 +</w:t>
      </w:r>
    </w:p>
    <w:p w14:paraId="2960973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27 – Large Rifle Medal Match – Mark Zamperini 7 +</w:t>
      </w:r>
    </w:p>
    <w:p w14:paraId="7994DFF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28 – Small Rifle Medal Match – Mark Zamperini 8 +</w:t>
      </w:r>
    </w:p>
    <w:p w14:paraId="5F618E5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29 – Smoothbore Rifle Medal Match – Mark Zamperini 9 +</w:t>
      </w:r>
    </w:p>
    <w:p w14:paraId="3C9E06F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0- NRA Hunter 50-YD-6 Bull 5 Shots- Donald Cartwright 50-4X*</w:t>
      </w:r>
    </w:p>
    <w:p w14:paraId="157DA1B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0- NRA Hunter 50-YD-6 Bull 5 Shots- Christopher Cartwright 50-4X*</w:t>
      </w:r>
    </w:p>
    <w:p w14:paraId="0FB1087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2 – NRA Hunter 50- Yd – 200 Yd. – Robert Wetzler 50-5X*</w:t>
      </w:r>
    </w:p>
    <w:p w14:paraId="159DF50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2 – NRA Hunter 50- Yd – 200 Yd. – Todd Fisk 50-5X*</w:t>
      </w:r>
    </w:p>
    <w:p w14:paraId="67CCD6F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2 – NRA Hunter 50- Yd – 200 Yd. – JR Shultz 50-5X*</w:t>
      </w:r>
    </w:p>
    <w:p w14:paraId="385EC28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2 – NRA Hunter 50- Yd – 200 Yd. – Andrea Goodwin 50-5X*</w:t>
      </w:r>
    </w:p>
    <w:p w14:paraId="2658985F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3- NRA Hunter-200 Meter- 5 Chicken- Austin Bullington 10*</w:t>
      </w:r>
    </w:p>
    <w:p w14:paraId="2FDA2F4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43- NRA Hunter-200 Meter- 5 Chicken-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yd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oberts 10*</w:t>
      </w:r>
    </w:p>
    <w:p w14:paraId="6053BA0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3- NRA Hunter-200 Meter- 5 Chicken- Michael Burnette 10*</w:t>
      </w:r>
    </w:p>
    <w:p w14:paraId="0714DAE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3- NRA Hunter-200 Meter- 5 Chicken- Brett Greene 10*</w:t>
      </w:r>
    </w:p>
    <w:p w14:paraId="461F0F3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3- NRA Hunter-200 Meter- 5 Chicken- Chris Kenney 10*</w:t>
      </w:r>
    </w:p>
    <w:p w14:paraId="30975A0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3- NRA Hunter-200 Meter- 5 Chicken- Scott Rauch 10*</w:t>
      </w:r>
    </w:p>
    <w:p w14:paraId="39662027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43- NRA Hunter-200 Meter- 5 Chicken- Greg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roling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0*</w:t>
      </w:r>
    </w:p>
    <w:p w14:paraId="1DEC4EF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3- NRA Hunter-200 Meter- 5 Chicken- Todd Fisk 10*</w:t>
      </w:r>
    </w:p>
    <w:p w14:paraId="0D9D0DB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3- NRA Hunter-200 Meter- 5 Chicken- Christopher Cartwright 10*</w:t>
      </w:r>
    </w:p>
    <w:p w14:paraId="5D2374E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3- NRA Hunter-200 Meter- 5 Chicken- JR Shultz 10*</w:t>
      </w:r>
    </w:p>
    <w:p w14:paraId="34498D54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4- NRA Hunter-300 Meter- 5 Pig- Austin Bullington 10*</w:t>
      </w:r>
    </w:p>
    <w:p w14:paraId="04BF923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4- NRA Hunter-300 Meter- 5 Pig- David Guy 10*</w:t>
      </w:r>
    </w:p>
    <w:p w14:paraId="4458A1B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4- NRA Hunter-300 Meter- 5 Pig- JR Shultz 10*</w:t>
      </w:r>
    </w:p>
    <w:p w14:paraId="173FE41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4- NRA Hunter-300 Meter- 5 Pig- Scott Rauch 10*</w:t>
      </w:r>
    </w:p>
    <w:p w14:paraId="091ED3BA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4- NRA Hunter-300 Meter- 5 Pig- John Mankin 10*</w:t>
      </w:r>
    </w:p>
    <w:p w14:paraId="7EAD39F8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ch 344- NRA Hunter-300 Meter- 5 Pig- Greg </w:t>
      </w:r>
      <w:proofErr w:type="spellStart"/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roling</w:t>
      </w:r>
      <w:proofErr w:type="spellEnd"/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10*</w:t>
      </w:r>
    </w:p>
    <w:p w14:paraId="5695D029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4- NRA Hunter-300 Meter- 5 Pig- Andrea Goodwin 10*</w:t>
      </w:r>
    </w:p>
    <w:p w14:paraId="4C5F927B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4- NRA Hunter-300 Meter- 5 Pig- Donald Cartwright 10*</w:t>
      </w:r>
    </w:p>
    <w:p w14:paraId="09834D8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4- NRA Hunter-300 Meter- 5 Pig- Todd Fisk 10*</w:t>
      </w:r>
    </w:p>
    <w:p w14:paraId="0D411905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5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44- NRA Hunter-300 Meter- 5 Pig- Christopher Cartwright 10*</w:t>
      </w:r>
    </w:p>
    <w:p w14:paraId="15698F6A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rap Record Scores</w:t>
      </w:r>
    </w:p>
    <w:p w14:paraId="0DAF8AA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102 John “Catfish” Elliott Memorial Flintlock Championship: Andy Larson 29</w:t>
      </w:r>
    </w:p>
    <w:p w14:paraId="22663A60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tch 310 Veteran’s Championship: Jack Truelove</w:t>
      </w:r>
    </w:p>
    <w:p w14:paraId="46DA4054" w14:textId="77777777" w:rsidR="0080628C" w:rsidRPr="0080628C" w:rsidRDefault="0080628C" w:rsidP="0080628C">
      <w:pPr>
        <w:pStyle w:val="ShootScoreNames"/>
        <w:spacing w:line="240" w:lineRule="auto"/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spacing w:val="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RA Championship Results</w:t>
      </w:r>
    </w:p>
    <w:p w14:paraId="3DE2ACFC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igh Junior – Andy Marsh 96-3X</w:t>
      </w:r>
    </w:p>
    <w:p w14:paraId="3C130A8D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igh Woman – Sarah Lotts &amp; Shirley Payne – 159</w:t>
      </w:r>
    </w:p>
    <w:p w14:paraId="4188963E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line Hunter Aggregate – Todd Fisk 170-9X, Christopher Cartwright 170-9X, JR Shultz 170-8X.</w:t>
      </w:r>
    </w:p>
    <w:p w14:paraId="2FF8AC4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ggregate FF &amp; VV – Nathan Conley 185-5X, Joseph Roy 180-3X, Anthony Capriglione 173-4X. </w:t>
      </w:r>
    </w:p>
    <w:p w14:paraId="71F50A62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istol Match 7 – Spring Pistol Championship - Charles Garvey 541-5X, David Schuster 535-8X, Art McCall 535-5X.</w:t>
      </w:r>
    </w:p>
    <w:p w14:paraId="609C4A76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rap Match 400 – Round Robin Junior Shotgun Aggregate – High Junior - Michal Greenlee 16</w:t>
      </w:r>
    </w:p>
    <w:p w14:paraId="66E16A41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imitive Match 603 or 616 – Bill Wright 79, Ronald Hayes 60, Lynda Best 58. </w:t>
      </w:r>
    </w:p>
    <w:p w14:paraId="70B63433" w14:textId="77777777" w:rsidR="0080628C" w:rsidRPr="0080628C" w:rsidRDefault="0080628C" w:rsidP="0080628C">
      <w:pPr>
        <w:pStyle w:val="ShootResultsBody"/>
        <w:spacing w:after="0" w:line="240" w:lineRule="auto"/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0628C">
        <w:rPr>
          <w:rStyle w:val="ParagraphStyle2"/>
          <w:rFonts w:ascii="Times New Roman" w:hAnsi="Times New Roman" w:cs="Times New Roman"/>
          <w:color w:val="000000" w:themeColor="text1"/>
          <w:w w:val="68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imitive High Woman – Lynda Best 58.</w:t>
      </w:r>
    </w:p>
    <w:p w14:paraId="2B7D4BCC" w14:textId="77777777" w:rsidR="0017593B" w:rsidRDefault="0017593B" w:rsidP="0080628C"/>
    <w:sectPr w:rsidR="0017593B" w:rsidSect="002B76A9">
      <w:pgSz w:w="12240" w:h="15840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tillium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tillium Bd">
    <w:panose1 w:val="00000A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TIxMjM0NLcAkko6SsGpxcWZ+XkgBYa1AM5KD/osAAAA"/>
  </w:docVars>
  <w:rsids>
    <w:rsidRoot w:val="0080628C"/>
    <w:rsid w:val="0017593B"/>
    <w:rsid w:val="0080628C"/>
    <w:rsid w:val="00AD1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917D1"/>
  <w15:chartTrackingRefBased/>
  <w15:docId w15:val="{599C5915-F0BC-4A82-A445-8CC40DB14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MLRAClassifiedBody">
    <w:name w:val="NMLRA Classified Body"/>
    <w:uiPriority w:val="99"/>
    <w:rsid w:val="0080628C"/>
    <w:rPr>
      <w:rFonts w:ascii="Titillium" w:hAnsi="Titillium" w:cs="Titillium"/>
      <w:spacing w:val="-4"/>
      <w:w w:val="90"/>
      <w:sz w:val="18"/>
      <w:szCs w:val="18"/>
    </w:rPr>
  </w:style>
  <w:style w:type="paragraph" w:customStyle="1" w:styleId="CLUBSHOOTLocation">
    <w:name w:val="CLUB SHOOT Location"/>
    <w:basedOn w:val="SSType1"/>
    <w:uiPriority w:val="99"/>
    <w:rsid w:val="0080628C"/>
    <w:pPr>
      <w:suppressAutoHyphens/>
    </w:pPr>
    <w:rPr>
      <w:b/>
      <w:bCs/>
      <w:sz w:val="22"/>
      <w:szCs w:val="22"/>
    </w:rPr>
  </w:style>
  <w:style w:type="paragraph" w:customStyle="1" w:styleId="SSType1">
    <w:name w:val="SS Type 1"/>
    <w:basedOn w:val="ShootResultsBody"/>
    <w:uiPriority w:val="99"/>
    <w:rsid w:val="0080628C"/>
    <w:pPr>
      <w:spacing w:line="260" w:lineRule="atLeast"/>
    </w:pPr>
    <w:rPr>
      <w:w w:val="100"/>
      <w:sz w:val="21"/>
      <w:szCs w:val="21"/>
    </w:rPr>
  </w:style>
  <w:style w:type="paragraph" w:customStyle="1" w:styleId="ShootResultsBody">
    <w:name w:val="Shoot Results Body"/>
    <w:basedOn w:val="NoParagraphStyle"/>
    <w:uiPriority w:val="99"/>
    <w:rsid w:val="0080628C"/>
    <w:pPr>
      <w:spacing w:after="90"/>
    </w:pPr>
    <w:rPr>
      <w:rFonts w:ascii="Adobe Garamond Pro" w:hAnsi="Adobe Garamond Pro" w:cs="Adobe Garamond Pro"/>
      <w:w w:val="80"/>
      <w:sz w:val="16"/>
      <w:szCs w:val="16"/>
    </w:rPr>
  </w:style>
  <w:style w:type="paragraph" w:customStyle="1" w:styleId="NoParagraphStyle">
    <w:name w:val="[No Paragraph Style]"/>
    <w:rsid w:val="0080628C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customStyle="1" w:styleId="ParagraphStyle3">
    <w:name w:val="Paragraph Style 3"/>
    <w:basedOn w:val="ParagraphStyle1"/>
    <w:uiPriority w:val="99"/>
    <w:rsid w:val="0080628C"/>
    <w:pPr>
      <w:spacing w:line="190" w:lineRule="atLeast"/>
      <w:jc w:val="center"/>
    </w:pPr>
    <w:rPr>
      <w:rFonts w:ascii="Titillium Bd" w:hAnsi="Titillium Bd" w:cs="Titillium Bd"/>
      <w:b/>
      <w:bCs/>
      <w:color w:val="FFFF00"/>
      <w:spacing w:val="-3"/>
      <w:w w:val="68"/>
      <w:sz w:val="18"/>
      <w:szCs w:val="18"/>
    </w:rPr>
  </w:style>
  <w:style w:type="paragraph" w:customStyle="1" w:styleId="ParagraphStyle1">
    <w:name w:val="Paragraph Style 1"/>
    <w:basedOn w:val="NoParagraphStyle"/>
    <w:uiPriority w:val="99"/>
    <w:rsid w:val="0080628C"/>
  </w:style>
  <w:style w:type="paragraph" w:customStyle="1" w:styleId="ShootScoreNames">
    <w:name w:val="Shoot Score Names"/>
    <w:basedOn w:val="ParagraphStyle1"/>
    <w:uiPriority w:val="99"/>
    <w:rsid w:val="0080628C"/>
    <w:pPr>
      <w:spacing w:line="190" w:lineRule="atLeast"/>
    </w:pPr>
    <w:rPr>
      <w:rFonts w:ascii="Titillium" w:hAnsi="Titillium" w:cs="Titillium"/>
      <w:color w:val="FFFFFF"/>
      <w:spacing w:val="-3"/>
      <w:w w:val="68"/>
      <w:sz w:val="18"/>
      <w:szCs w:val="18"/>
    </w:rPr>
  </w:style>
  <w:style w:type="paragraph" w:customStyle="1" w:styleId="ParagraphStyle2">
    <w:name w:val="Paragraph Style 2"/>
    <w:basedOn w:val="CLUBSHOOTLocation"/>
    <w:uiPriority w:val="99"/>
    <w:rsid w:val="0080628C"/>
    <w:pPr>
      <w:spacing w:line="190" w:lineRule="atLeast"/>
      <w:jc w:val="center"/>
    </w:pPr>
    <w:rPr>
      <w:rFonts w:ascii="Titillium" w:hAnsi="Titillium" w:cs="Titillium"/>
      <w:color w:val="FFFF00"/>
      <w:spacing w:val="-3"/>
      <w:w w:val="6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6</Pages>
  <Words>8887</Words>
  <Characters>50656</Characters>
  <Application>Microsoft Office Word</Application>
  <DocSecurity>0</DocSecurity>
  <Lines>422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er May</dc:creator>
  <cp:keywords/>
  <dc:description/>
  <cp:lastModifiedBy>Amber May</cp:lastModifiedBy>
  <cp:revision>1</cp:revision>
  <dcterms:created xsi:type="dcterms:W3CDTF">2021-12-08T15:53:00Z</dcterms:created>
  <dcterms:modified xsi:type="dcterms:W3CDTF">2021-12-08T15:59:00Z</dcterms:modified>
</cp:coreProperties>
</file>